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6361" w:rsidRPr="00EF0A55" w:rsidRDefault="006C124B" w:rsidP="00EF0A55">
      <w:pPr>
        <w:pStyle w:val="astitruktry"/>
        <w:rPr>
          <w:b w:val="0"/>
          <w:color w:val="0070C0"/>
        </w:rPr>
      </w:pPr>
      <w:bookmarkStart w:id="0" w:name="_GoBack"/>
      <w:bookmarkEnd w:id="0"/>
      <w:r w:rsidRPr="00C156F6">
        <w:rPr>
          <w:color w:val="0070C0"/>
        </w:rPr>
        <w:t xml:space="preserve">Pracovný list: </w:t>
      </w:r>
      <w:r w:rsidR="00B57C83">
        <w:rPr>
          <w:color w:val="0070C0"/>
        </w:rPr>
        <w:t>Kovy a korózia</w:t>
      </w:r>
    </w:p>
    <w:p w:rsidR="001A6361" w:rsidRDefault="001A6361" w:rsidP="00EF0A55">
      <w:pPr>
        <w:pStyle w:val="Zadanielohy"/>
        <w:spacing w:after="0" w:line="240" w:lineRule="auto"/>
        <w:ind w:left="0" w:firstLine="0"/>
        <w:jc w:val="left"/>
      </w:pPr>
      <w:r w:rsidRPr="00EA4764">
        <w:rPr>
          <w:b/>
        </w:rPr>
        <w:t>Prečítajte si</w:t>
      </w:r>
      <w:r>
        <w:t xml:space="preserve"> nasledujúci text. Ku každej vete napíšte znak:</w:t>
      </w:r>
    </w:p>
    <w:p w:rsidR="001A6361" w:rsidRDefault="001A6361" w:rsidP="00DD3CEA">
      <w:pPr>
        <w:pStyle w:val="Zadanielohy"/>
        <w:numPr>
          <w:ilvl w:val="0"/>
          <w:numId w:val="0"/>
        </w:numPr>
        <w:spacing w:before="0" w:after="0" w:line="240" w:lineRule="auto"/>
        <w:jc w:val="left"/>
        <w:sectPr w:rsidR="001A6361" w:rsidSect="00DC03C0">
          <w:headerReference w:type="default" r:id="rId9"/>
          <w:type w:val="continuous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</w:p>
    <w:p w:rsidR="001A6361" w:rsidRDefault="001A6361" w:rsidP="00CE4E3C">
      <w:pPr>
        <w:pStyle w:val="Zadanielohy"/>
        <w:numPr>
          <w:ilvl w:val="0"/>
          <w:numId w:val="0"/>
        </w:numPr>
        <w:tabs>
          <w:tab w:val="clear" w:pos="851"/>
        </w:tabs>
        <w:spacing w:before="0" w:after="0" w:line="240" w:lineRule="auto"/>
        <w:jc w:val="left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4EF9A880" wp14:editId="5AC209D2">
            <wp:extent cx="123825" cy="142532"/>
            <wp:effectExtent l="0" t="0" r="0" b="0"/>
            <wp:docPr id="2" name="Obrázok 2" descr="Súvisiaci obráz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úvisiaci obrázok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94" cy="161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-  ak je daná informácia pre vás známa, </w:t>
      </w:r>
    </w:p>
    <w:p w:rsidR="001A6361" w:rsidRDefault="0015202C" w:rsidP="00DD3CEA">
      <w:pPr>
        <w:pStyle w:val="Zadanielohy"/>
        <w:numPr>
          <w:ilvl w:val="0"/>
          <w:numId w:val="0"/>
        </w:numPr>
        <w:spacing w:before="0" w:after="0" w:line="240" w:lineRule="auto"/>
        <w:jc w:val="left"/>
      </w:pPr>
      <w:r>
        <w:t xml:space="preserve"> </w:t>
      </w:r>
      <w:r w:rsidR="00B040B5">
        <w:pict w14:anchorId="60FF9687">
          <v:shape id="_x0000_i1026" type="#_x0000_t75" alt="Súvisiaci obrázok" style="width:7.5pt;height:7.5pt;flip:x y;visibility:visible;mso-wrap-style:square">
            <v:imagedata r:id="rId11" o:title="Súvisiaci obrázok"/>
          </v:shape>
        </w:pict>
      </w:r>
      <w:r w:rsidR="00DD3CEA">
        <w:t xml:space="preserve"> </w:t>
      </w:r>
      <w:r w:rsidR="001A6361">
        <w:t xml:space="preserve"> -  ak </w:t>
      </w:r>
      <w:r w:rsidR="00A5434C">
        <w:t xml:space="preserve">ste danú informáciu vedeli ale </w:t>
      </w:r>
      <w:r w:rsidR="001A6361">
        <w:t> pozmenenú,</w:t>
      </w:r>
      <w:r w:rsidR="001A6361">
        <w:br w:type="column"/>
      </w:r>
      <w:r w:rsidR="001A6361">
        <w:lastRenderedPageBreak/>
        <w:t xml:space="preserve"> </w:t>
      </w:r>
      <w:r w:rsidR="001A6361">
        <w:rPr>
          <w:noProof/>
        </w:rPr>
        <w:drawing>
          <wp:inline distT="0" distB="0" distL="0" distR="0" wp14:anchorId="483E9FB2" wp14:editId="258143A9">
            <wp:extent cx="95250" cy="95250"/>
            <wp:effectExtent l="0" t="0" r="0" b="0"/>
            <wp:docPr id="4" name="Obrázok 4" descr="Súvisiaci obráz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úvisiaci obrázok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6361">
        <w:t xml:space="preserve">  - ak ste sa dozvedeli novú informáciu, </w:t>
      </w:r>
    </w:p>
    <w:p w:rsidR="001A6361" w:rsidRDefault="001A6361" w:rsidP="00DD3CEA">
      <w:pPr>
        <w:pStyle w:val="Zadanielohy"/>
        <w:numPr>
          <w:ilvl w:val="0"/>
          <w:numId w:val="0"/>
        </w:numPr>
        <w:spacing w:before="0" w:after="0" w:line="240" w:lineRule="auto"/>
        <w:jc w:val="left"/>
      </w:pPr>
      <w:r>
        <w:rPr>
          <w:noProof/>
        </w:rPr>
        <w:drawing>
          <wp:inline distT="0" distB="0" distL="0" distR="0" wp14:anchorId="6B0D759F" wp14:editId="7E663CAF">
            <wp:extent cx="142875" cy="142875"/>
            <wp:effectExtent l="0" t="0" r="9525" b="9525"/>
            <wp:docPr id="6" name="Obrázok 6" descr="Súvisiaci obráz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úvisiaci obrázok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- ak danej informácii nerozumiete</w:t>
      </w:r>
    </w:p>
    <w:p w:rsidR="001A6361" w:rsidRDefault="001A6361" w:rsidP="00B57C83">
      <w:pPr>
        <w:pStyle w:val="Bentext"/>
        <w:sectPr w:rsidR="001A6361" w:rsidSect="001A6361">
          <w:type w:val="continuous"/>
          <w:pgSz w:w="11907" w:h="16839" w:code="9"/>
          <w:pgMar w:top="1566" w:right="964" w:bottom="1418" w:left="964" w:header="568" w:footer="169" w:gutter="0"/>
          <w:cols w:num="2" w:space="0"/>
          <w:docGrid w:linePitch="360"/>
        </w:sectPr>
      </w:pPr>
    </w:p>
    <w:p w:rsidR="00B57C83" w:rsidRDefault="00B57C83" w:rsidP="00B57C83">
      <w:pPr>
        <w:pStyle w:val="Bentext"/>
      </w:pPr>
      <w:r w:rsidRPr="000F5D6E">
        <w:lastRenderedPageBreak/>
        <w:t xml:space="preserve">Kovové predmety majú vynikajúce vlastností. </w:t>
      </w:r>
      <w:r w:rsidR="001A6361">
        <w:t xml:space="preserve">    </w:t>
      </w:r>
      <w:r w:rsidRPr="000F5D6E">
        <w:t>Sú pevné,</w:t>
      </w:r>
      <w:r>
        <w:t xml:space="preserve"> dobr</w:t>
      </w:r>
      <w:r w:rsidR="00834304">
        <w:t>e tvarovateľné, lesklé a hladké</w:t>
      </w:r>
      <w:r>
        <w:t>,</w:t>
      </w:r>
      <w:r w:rsidR="00834304">
        <w:t xml:space="preserve"> </w:t>
      </w:r>
      <w:r>
        <w:t xml:space="preserve">vďaka čomu dobre vyzerajú. </w:t>
      </w:r>
      <w:r w:rsidR="001A6361">
        <w:t xml:space="preserve">     </w:t>
      </w:r>
      <w:r>
        <w:t xml:space="preserve">Ich hlavným nepriateľom je korózia. </w:t>
      </w:r>
      <w:r w:rsidR="001A6361">
        <w:t xml:space="preserve">      </w:t>
      </w:r>
      <w:r>
        <w:t xml:space="preserve">Pri tomto procese dochádza k narušeniu kovového povrchu vplyvom vlhkosti a ovzdušia. </w:t>
      </w:r>
      <w:r w:rsidR="001A6361">
        <w:t xml:space="preserve">     </w:t>
      </w:r>
      <w:r>
        <w:t xml:space="preserve">Kovy tak strácajú svoj lesk a pokryjú sa vrstvičkou rôznych zlúčenín, ktorým hovoríme produkty korózie. </w:t>
      </w:r>
    </w:p>
    <w:p w:rsidR="00B57C83" w:rsidRDefault="00B57C83" w:rsidP="00B57C83">
      <w:pPr>
        <w:pStyle w:val="Bentext"/>
      </w:pPr>
      <w:r>
        <w:t xml:space="preserve">Koróziu spôsobuje voda, kyslík a plynné oxidy, ktoré spolu s vodou vytvárajú kyseliny, pôsobiace na povrch kovu. </w:t>
      </w:r>
      <w:r w:rsidR="001A6361">
        <w:t xml:space="preserve">      </w:t>
      </w:r>
      <w:r>
        <w:t>Tento neželaný proces zhoršuje vlastnosti kovu, narúša pevnosť a celistvosť.</w:t>
      </w:r>
    </w:p>
    <w:p w:rsidR="004333F0" w:rsidRDefault="00B57C83" w:rsidP="00834304">
      <w:pPr>
        <w:pStyle w:val="Bentext"/>
      </w:pPr>
      <w:r>
        <w:t xml:space="preserve">Ochranou proti korózii sú najčastejšie nátery alebo pokrývanie rýchlo korodujúcich kovov vrstvičkou niektorého odolnejšieho  kovu. </w:t>
      </w:r>
      <w:r w:rsidR="001A6361">
        <w:t xml:space="preserve">       </w:t>
      </w:r>
      <w:r>
        <w:t>Meď, zinok, hliník a niektoré ďalšie kovy si vytvárajú na svojom povrchu odolnejšiu vrstvu, ktorá bráni korózii.</w:t>
      </w:r>
    </w:p>
    <w:p w:rsidR="00B57C83" w:rsidRDefault="00BB3C83" w:rsidP="00834304">
      <w:pPr>
        <w:pStyle w:val="Zadanielohy"/>
      </w:pPr>
      <w:r w:rsidRPr="00EA4764">
        <w:rPr>
          <w:b/>
        </w:rPr>
        <w:t>Utvorte dvojice</w:t>
      </w:r>
      <w:r>
        <w:t xml:space="preserve">. </w:t>
      </w:r>
      <w:r w:rsidR="00834304">
        <w:t>Videli ste už</w:t>
      </w:r>
      <w:r w:rsidR="00B57C83">
        <w:t xml:space="preserve"> koróziu u starých automobilov</w:t>
      </w:r>
      <w:r w:rsidR="00834304">
        <w:t xml:space="preserve">? </w:t>
      </w:r>
      <w:r w:rsidR="00B57C83">
        <w:t>Čo ovplyvňuje koróziu karosérie automobilu?</w:t>
      </w:r>
      <w:r w:rsidR="00834304">
        <w:t xml:space="preserve"> </w:t>
      </w:r>
    </w:p>
    <w:p w:rsidR="00834304" w:rsidRDefault="00834304" w:rsidP="00BB3C83">
      <w:pPr>
        <w:tabs>
          <w:tab w:val="clear" w:pos="709"/>
        </w:tabs>
        <w:autoSpaceDE/>
        <w:autoSpaceDN/>
        <w:spacing w:before="0" w:line="360" w:lineRule="auto"/>
        <w:sectPr w:rsidR="00834304" w:rsidSect="00DC03C0">
          <w:type w:val="continuous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</w:p>
    <w:p w:rsidR="00B57C83" w:rsidRDefault="00B57C83" w:rsidP="00FF132D">
      <w:pPr>
        <w:numPr>
          <w:ilvl w:val="0"/>
          <w:numId w:val="35"/>
        </w:numPr>
        <w:tabs>
          <w:tab w:val="clear" w:pos="720"/>
        </w:tabs>
        <w:autoSpaceDE/>
        <w:autoSpaceDN/>
        <w:spacing w:before="0" w:line="360" w:lineRule="auto"/>
        <w:ind w:left="426"/>
      </w:pPr>
      <w:r>
        <w:lastRenderedPageBreak/>
        <w:t>porušenie ochranného náteru karosérie</w:t>
      </w:r>
    </w:p>
    <w:p w:rsidR="00B57C83" w:rsidRDefault="00B57C83" w:rsidP="00FF132D">
      <w:pPr>
        <w:numPr>
          <w:ilvl w:val="0"/>
          <w:numId w:val="35"/>
        </w:numPr>
        <w:tabs>
          <w:tab w:val="clear" w:pos="720"/>
        </w:tabs>
        <w:autoSpaceDE/>
        <w:autoSpaceDN/>
        <w:spacing w:before="0" w:line="360" w:lineRule="auto"/>
        <w:ind w:left="426"/>
      </w:pPr>
      <w:r>
        <w:t>solenie vozoviek v zimnom období</w:t>
      </w:r>
    </w:p>
    <w:p w:rsidR="00B57C83" w:rsidRDefault="00B57C83" w:rsidP="00FF132D">
      <w:pPr>
        <w:numPr>
          <w:ilvl w:val="0"/>
          <w:numId w:val="35"/>
        </w:numPr>
        <w:tabs>
          <w:tab w:val="clear" w:pos="720"/>
        </w:tabs>
        <w:autoSpaceDE/>
        <w:autoSpaceDN/>
        <w:spacing w:before="0" w:line="360" w:lineRule="auto"/>
        <w:ind w:left="426"/>
      </w:pPr>
      <w:r>
        <w:t>zvýšenie teploty v jarnom období</w:t>
      </w:r>
    </w:p>
    <w:p w:rsidR="00B57C83" w:rsidRDefault="00834304" w:rsidP="00DE7572">
      <w:pPr>
        <w:numPr>
          <w:ilvl w:val="0"/>
          <w:numId w:val="36"/>
        </w:numPr>
        <w:tabs>
          <w:tab w:val="clear" w:pos="720"/>
        </w:tabs>
        <w:autoSpaceDE/>
        <w:autoSpaceDN/>
        <w:spacing w:before="0" w:line="360" w:lineRule="auto"/>
        <w:ind w:left="426"/>
      </w:pPr>
      <w:r>
        <w:br w:type="column"/>
      </w:r>
      <w:r w:rsidR="00B57C83">
        <w:lastRenderedPageBreak/>
        <w:t>zvyšujúca sa rýchlosť chemických reakcií a tým aj priebeh reakcie</w:t>
      </w:r>
    </w:p>
    <w:p w:rsidR="00B57C83" w:rsidRDefault="00B57C83" w:rsidP="00834304">
      <w:pPr>
        <w:numPr>
          <w:ilvl w:val="0"/>
          <w:numId w:val="36"/>
        </w:numPr>
        <w:autoSpaceDE/>
        <w:autoSpaceDN/>
        <w:spacing w:before="0" w:line="360" w:lineRule="auto"/>
        <w:ind w:left="426"/>
      </w:pPr>
      <w:r>
        <w:t>prístup vlhkosti a vzdušného kyslíka ku kovovému povrchu karosérie</w:t>
      </w:r>
    </w:p>
    <w:p w:rsidR="00B57C83" w:rsidRDefault="00B57C83" w:rsidP="00834304">
      <w:pPr>
        <w:numPr>
          <w:ilvl w:val="0"/>
          <w:numId w:val="36"/>
        </w:numPr>
        <w:autoSpaceDE/>
        <w:autoSpaceDN/>
        <w:spacing w:before="0" w:line="360" w:lineRule="auto"/>
        <w:ind w:left="426"/>
      </w:pPr>
      <w:r>
        <w:t>zvýšenie vodivosti roztoku, ktorou sa korózia urýchľuje</w:t>
      </w:r>
    </w:p>
    <w:p w:rsidR="00834304" w:rsidRDefault="00834304" w:rsidP="00B57C83">
      <w:pPr>
        <w:spacing w:line="360" w:lineRule="auto"/>
        <w:rPr>
          <w:b/>
        </w:rPr>
        <w:sectPr w:rsidR="00834304" w:rsidSect="00FF132D">
          <w:type w:val="continuous"/>
          <w:pgSz w:w="11907" w:h="16839" w:code="9"/>
          <w:pgMar w:top="1566" w:right="964" w:bottom="1418" w:left="964" w:header="568" w:footer="169" w:gutter="0"/>
          <w:cols w:num="2" w:space="0" w:equalWidth="0">
            <w:col w:w="3714" w:space="284"/>
            <w:col w:w="5981"/>
          </w:cols>
          <w:docGrid w:linePitch="360"/>
        </w:sectPr>
      </w:pPr>
    </w:p>
    <w:p w:rsidR="008B1EC9" w:rsidRDefault="008B1EC9" w:rsidP="00DD5547">
      <w:pPr>
        <w:pStyle w:val="Zadanielohy"/>
      </w:pPr>
      <w:r w:rsidRPr="00EA4764">
        <w:rPr>
          <w:b/>
        </w:rPr>
        <w:lastRenderedPageBreak/>
        <w:t>Prakticky overte</w:t>
      </w:r>
      <w:r>
        <w:t xml:space="preserve"> účinok vody na železo. Podľa Obr. 1 napíšte postup, ako by ste prakticky overili vplyv vody na železo. Následne postupujte podľa vami navrhnutého postupu. </w:t>
      </w:r>
    </w:p>
    <w:p w:rsidR="00F27286" w:rsidRDefault="00F27286" w:rsidP="00F27286">
      <w:pPr>
        <w:pStyle w:val="Bentext"/>
      </w:pPr>
      <w:r w:rsidRPr="00F27286">
        <w:rPr>
          <w:b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3330361" wp14:editId="4715792E">
                <wp:simplePos x="0" y="0"/>
                <wp:positionH relativeFrom="column">
                  <wp:posOffset>5506720</wp:posOffset>
                </wp:positionH>
                <wp:positionV relativeFrom="paragraph">
                  <wp:posOffset>237490</wp:posOffset>
                </wp:positionV>
                <wp:extent cx="358775" cy="359410"/>
                <wp:effectExtent l="0" t="0" r="22225" b="21590"/>
                <wp:wrapSquare wrapText="bothSides"/>
                <wp:docPr id="15" name="Skupina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775" cy="359410"/>
                          <a:chOff x="0" y="0"/>
                          <a:chExt cx="419100" cy="381000"/>
                        </a:xfrm>
                      </wpg:grpSpPr>
                      <wps:wsp>
                        <wps:cNvPr id="16" name="Ovál 16"/>
                        <wps:cNvSpPr/>
                        <wps:spPr>
                          <a:xfrm>
                            <a:off x="0" y="0"/>
                            <a:ext cx="419100" cy="3810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Blok textu 17"/>
                        <wps:cNvSpPr txBox="1"/>
                        <wps:spPr>
                          <a:xfrm>
                            <a:off x="56913" y="0"/>
                            <a:ext cx="345620" cy="3527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4E13" w:rsidRPr="00264E13" w:rsidRDefault="00264E13" w:rsidP="00264E13">
                              <w:pPr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4</w:t>
                              </w:r>
                              <w:r w:rsidRPr="00264E13">
                                <w:rPr>
                                  <w:sz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33330361" id="Skupina 15" o:spid="_x0000_s1026" style="position:absolute;left:0;text-align:left;margin-left:433.6pt;margin-top:18.7pt;width:28.25pt;height:28.3pt;z-index:251666432;mso-width-relative:margin;mso-height-relative:margin" coordsize="4191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">
                <v:oval id="Ovál 16" o:spid="_x0000_s1027" style="position:absolute;width:419100;height:38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" fillcolor="white [3201]" strokecolor="#f79646 [3209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Blok textu 17" o:spid="_x0000_s1028" type="#_x0000_t202" style="position:absolute;left:56913;width:345620;height:3527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" filled="f" stroked="f" strokeweight=".5pt">
                  <v:textbox>
                    <w:txbxContent>
                      <w:p w14:paraId="0EF528CD" w14:textId="77777777" w:rsidR="00264E13" w:rsidRPr="00264E13" w:rsidRDefault="00264E13" w:rsidP="00264E13">
                        <w:p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4</w:t>
                        </w:r>
                        <w:r w:rsidRPr="00264E13">
                          <w:rPr>
                            <w:sz w:val="22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DD6A47E" wp14:editId="4E7133E3">
                <wp:simplePos x="0" y="0"/>
                <wp:positionH relativeFrom="column">
                  <wp:posOffset>3752215</wp:posOffset>
                </wp:positionH>
                <wp:positionV relativeFrom="paragraph">
                  <wp:posOffset>243205</wp:posOffset>
                </wp:positionV>
                <wp:extent cx="358775" cy="359410"/>
                <wp:effectExtent l="0" t="0" r="22225" b="21590"/>
                <wp:wrapSquare wrapText="bothSides"/>
                <wp:docPr id="12" name="Skupina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775" cy="359410"/>
                          <a:chOff x="0" y="0"/>
                          <a:chExt cx="419100" cy="381000"/>
                        </a:xfrm>
                      </wpg:grpSpPr>
                      <wps:wsp>
                        <wps:cNvPr id="13" name="Ovál 13"/>
                        <wps:cNvSpPr/>
                        <wps:spPr>
                          <a:xfrm>
                            <a:off x="0" y="0"/>
                            <a:ext cx="419100" cy="3810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Blok textu 14"/>
                        <wps:cNvSpPr txBox="1"/>
                        <wps:spPr>
                          <a:xfrm>
                            <a:off x="57000" y="0"/>
                            <a:ext cx="345620" cy="3527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724F2" w:rsidRPr="00264E13" w:rsidRDefault="005724F2" w:rsidP="005724F2">
                              <w:pPr>
                                <w:rPr>
                                  <w:sz w:val="22"/>
                                </w:rPr>
                              </w:pPr>
                              <w:r w:rsidRPr="00264E13">
                                <w:rPr>
                                  <w:sz w:val="22"/>
                                </w:rPr>
                                <w:t>3</w:t>
                              </w:r>
                              <w:r w:rsidR="00264E13">
                                <w:rPr>
                                  <w:sz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1DD6A47E" id="Skupina 12" o:spid="_x0000_s1029" style="position:absolute;left:0;text-align:left;margin-left:295.45pt;margin-top:19.15pt;width:28.25pt;height:28.3pt;z-index:251664384;mso-width-relative:margin;mso-height-relative:margin" coordsize="4191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">
                <v:oval id="Ovál 13" o:spid="_x0000_s1030" style="position:absolute;width:419100;height:38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" fillcolor="white [3201]" strokecolor="#f79646 [3209]" strokeweight="2pt"/>
                <v:shape id="Blok textu 14" o:spid="_x0000_s1031" type="#_x0000_t202" style="position:absolute;left:57000;width:345620;height:3527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" filled="f" stroked="f" strokeweight=".5pt">
                  <v:textbox>
                    <w:txbxContent>
                      <w:p w14:paraId="0310E99B" w14:textId="77777777" w:rsidR="005724F2" w:rsidRPr="00264E13" w:rsidRDefault="005724F2" w:rsidP="005724F2">
                        <w:pPr>
                          <w:rPr>
                            <w:sz w:val="22"/>
                          </w:rPr>
                        </w:pPr>
                        <w:r w:rsidRPr="00264E13">
                          <w:rPr>
                            <w:sz w:val="22"/>
                          </w:rPr>
                          <w:t>3</w:t>
                        </w:r>
                        <w:r w:rsidR="00264E13">
                          <w:rPr>
                            <w:sz w:val="22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F27286">
        <w:rPr>
          <w:b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7E07B8E" wp14:editId="29F0EC9A">
                <wp:simplePos x="0" y="0"/>
                <wp:positionH relativeFrom="column">
                  <wp:posOffset>1915160</wp:posOffset>
                </wp:positionH>
                <wp:positionV relativeFrom="paragraph">
                  <wp:posOffset>235585</wp:posOffset>
                </wp:positionV>
                <wp:extent cx="358775" cy="359410"/>
                <wp:effectExtent l="0" t="0" r="22225" b="21590"/>
                <wp:wrapSquare wrapText="bothSides"/>
                <wp:docPr id="8" name="Skupin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775" cy="359410"/>
                          <a:chOff x="0" y="0"/>
                          <a:chExt cx="419100" cy="381000"/>
                        </a:xfrm>
                      </wpg:grpSpPr>
                      <wps:wsp>
                        <wps:cNvPr id="10" name="Ovál 10"/>
                        <wps:cNvSpPr/>
                        <wps:spPr>
                          <a:xfrm>
                            <a:off x="0" y="0"/>
                            <a:ext cx="419100" cy="3810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Blok textu 11"/>
                        <wps:cNvSpPr txBox="1"/>
                        <wps:spPr>
                          <a:xfrm>
                            <a:off x="57000" y="0"/>
                            <a:ext cx="345620" cy="3520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724F2" w:rsidRPr="00264E13" w:rsidRDefault="005724F2" w:rsidP="005724F2">
                              <w:pPr>
                                <w:rPr>
                                  <w:sz w:val="22"/>
                                </w:rPr>
                              </w:pPr>
                              <w:r w:rsidRPr="00264E13">
                                <w:rPr>
                                  <w:sz w:val="22"/>
                                </w:rPr>
                                <w:t>2</w:t>
                              </w:r>
                              <w:r w:rsidR="00264E13">
                                <w:rPr>
                                  <w:sz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67E07B8E" id="Skupina 8" o:spid="_x0000_s1032" style="position:absolute;left:0;text-align:left;margin-left:150.8pt;margin-top:18.55pt;width:28.25pt;height:28.3pt;z-index:251662336;mso-width-relative:margin;mso-height-relative:margin" coordsize="4191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">
                <v:oval id="Ovál 10" o:spid="_x0000_s1033" style="position:absolute;width:419100;height:38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" fillcolor="white [3201]" strokecolor="#f79646 [3209]" strokeweight="2pt"/>
                <v:shape id="Blok textu 11" o:spid="_x0000_s1034" type="#_x0000_t202" style="position:absolute;left:57000;width:345620;height:35205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" filled="f" stroked="f" strokeweight=".5pt">
                  <v:textbox>
                    <w:txbxContent>
                      <w:p w14:paraId="0755FED6" w14:textId="77777777" w:rsidR="005724F2" w:rsidRPr="00264E13" w:rsidRDefault="005724F2" w:rsidP="005724F2">
                        <w:pPr>
                          <w:rPr>
                            <w:sz w:val="22"/>
                          </w:rPr>
                        </w:pPr>
                        <w:r w:rsidRPr="00264E13">
                          <w:rPr>
                            <w:sz w:val="22"/>
                          </w:rPr>
                          <w:t>2</w:t>
                        </w:r>
                        <w:r w:rsidR="00264E13">
                          <w:rPr>
                            <w:sz w:val="22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F27286">
        <w:rPr>
          <w:b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AB186A5" wp14:editId="27873259">
                <wp:simplePos x="0" y="0"/>
                <wp:positionH relativeFrom="column">
                  <wp:posOffset>323850</wp:posOffset>
                </wp:positionH>
                <wp:positionV relativeFrom="paragraph">
                  <wp:posOffset>230505</wp:posOffset>
                </wp:positionV>
                <wp:extent cx="359410" cy="359410"/>
                <wp:effectExtent l="0" t="0" r="21590" b="21590"/>
                <wp:wrapSquare wrapText="bothSides"/>
                <wp:docPr id="7" name="Skupina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9410" cy="359410"/>
                          <a:chOff x="0" y="0"/>
                          <a:chExt cx="419100" cy="381000"/>
                        </a:xfrm>
                      </wpg:grpSpPr>
                      <wps:wsp>
                        <wps:cNvPr id="3" name="Ovál 3"/>
                        <wps:cNvSpPr/>
                        <wps:spPr>
                          <a:xfrm>
                            <a:off x="0" y="0"/>
                            <a:ext cx="419100" cy="3810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Blok textu 5"/>
                        <wps:cNvSpPr txBox="1"/>
                        <wps:spPr>
                          <a:xfrm>
                            <a:off x="56549" y="0"/>
                            <a:ext cx="344489" cy="3467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724F2" w:rsidRPr="00264E13" w:rsidRDefault="005724F2">
                              <w:pPr>
                                <w:rPr>
                                  <w:sz w:val="22"/>
                                </w:rPr>
                              </w:pPr>
                              <w:r w:rsidRPr="00264E13">
                                <w:rPr>
                                  <w:sz w:val="22"/>
                                </w:rPr>
                                <w:t>1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1AB186A5" id="Skupina 7" o:spid="_x0000_s1035" style="position:absolute;left:0;text-align:left;margin-left:25.5pt;margin-top:18.15pt;width:28.3pt;height:28.3pt;z-index:251660288;mso-width-relative:margin;mso-height-relative:margin" coordsize="4191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">
                <v:oval id="Ovál 3" o:spid="_x0000_s1036" style="position:absolute;width:419100;height:38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" fillcolor="white [3201]" strokecolor="#f79646 [3209]" strokeweight="2pt"/>
                <v:shape id="Blok textu 5" o:spid="_x0000_s1037" type="#_x0000_t202" style="position:absolute;left:56549;width:344489;height:34677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<v:textbox>
                    <w:txbxContent>
                      <w:p w14:paraId="60C69355" w14:textId="77777777" w:rsidR="005724F2" w:rsidRPr="00264E13" w:rsidRDefault="005724F2">
                        <w:pPr>
                          <w:rPr>
                            <w:sz w:val="22"/>
                          </w:rPr>
                        </w:pPr>
                        <w:r w:rsidRPr="00264E13">
                          <w:rPr>
                            <w:sz w:val="22"/>
                          </w:rPr>
                          <w:t>1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F27286">
        <w:rPr>
          <w:b/>
        </w:rPr>
        <w:t>Pomôcky</w:t>
      </w:r>
      <w:r w:rsidR="00256ADF">
        <w:rPr>
          <w:b/>
        </w:rPr>
        <w:t xml:space="preserve"> a chemikálie</w:t>
      </w:r>
      <w:r w:rsidRPr="00F27286">
        <w:rPr>
          <w:b/>
        </w:rPr>
        <w:t>:</w:t>
      </w:r>
      <w:r>
        <w:t xml:space="preserve"> dve kadičky (400 ml a 100 ml), drôtenka, odmerný valec, voda</w:t>
      </w:r>
    </w:p>
    <w:p w:rsidR="008B1EC9" w:rsidRDefault="00DE7973" w:rsidP="00300FEA">
      <w:pPr>
        <w:pStyle w:val="Bentext"/>
      </w:pPr>
      <w:r>
        <w:object w:dxaOrig="2798" w:dyaOrig="2193" w14:anchorId="08A341F9">
          <v:shape id="_x0000_i1027" type="#_x0000_t75" style="width:67.45pt;height:52.5pt" o:ole="">
            <v:imagedata r:id="rId14" o:title=""/>
          </v:shape>
          <o:OLEObject Type="Embed" ProgID="ACD.ChemSketch.20" ShapeID="_x0000_i1027" DrawAspect="Content" ObjectID="_1640506605" r:id="rId15"/>
        </w:object>
      </w:r>
      <w:r w:rsidR="00300FEA">
        <w:tab/>
      </w:r>
      <w:r w:rsidR="00300FEA">
        <w:tab/>
      </w:r>
      <w:r>
        <w:object w:dxaOrig="3955" w:dyaOrig="2193" w14:anchorId="7A26A56D">
          <v:shape id="_x0000_i1028" type="#_x0000_t75" style="width:97.1pt;height:53.3pt" o:ole="">
            <v:imagedata r:id="rId16" o:title=""/>
          </v:shape>
          <o:OLEObject Type="Embed" ProgID="ACD.ChemSketch.20" ShapeID="_x0000_i1028" DrawAspect="Content" ObjectID="_1640506606" r:id="rId17"/>
        </w:object>
      </w:r>
      <w:r>
        <w:tab/>
      </w:r>
      <w:r w:rsidR="00300FEA">
        <w:tab/>
      </w:r>
      <w:r>
        <w:object w:dxaOrig="3624" w:dyaOrig="3029" w14:anchorId="37A53ABD">
          <v:shape id="_x0000_i1029" type="#_x0000_t75" style="width:86.25pt;height:72.7pt" o:ole="">
            <v:imagedata r:id="rId18" o:title=""/>
          </v:shape>
          <o:OLEObject Type="Embed" ProgID="ACD.ChemSketch.20" ShapeID="_x0000_i1029" DrawAspect="Content" ObjectID="_1640506607" r:id="rId19"/>
        </w:object>
      </w:r>
      <w:r w:rsidR="00300FEA">
        <w:tab/>
      </w:r>
      <w:r w:rsidR="00300FEA">
        <w:tab/>
      </w:r>
      <w:r>
        <w:object w:dxaOrig="1695" w:dyaOrig="2193" w14:anchorId="58CB2D1D">
          <v:shape id="_x0000_i1030" type="#_x0000_t75" style="width:43.3pt;height:56.25pt" o:ole="">
            <v:imagedata r:id="rId20" o:title=""/>
          </v:shape>
          <o:OLEObject Type="Embed" ProgID="ACD.ChemSketch.20" ShapeID="_x0000_i1030" DrawAspect="Content" ObjectID="_1640506608" r:id="rId21"/>
        </w:object>
      </w:r>
    </w:p>
    <w:p w:rsidR="00300FEA" w:rsidRDefault="00300FEA" w:rsidP="00EF0A55">
      <w:pPr>
        <w:pStyle w:val="Bentext"/>
        <w:numPr>
          <w:ilvl w:val="0"/>
          <w:numId w:val="41"/>
        </w:numPr>
        <w:spacing w:before="240"/>
      </w:pPr>
      <w:r>
        <w:t>........................................................................................................................................................................................</w:t>
      </w:r>
    </w:p>
    <w:p w:rsidR="00300FEA" w:rsidRDefault="00300FEA" w:rsidP="00EF0A55">
      <w:pPr>
        <w:pStyle w:val="Bentext"/>
        <w:numPr>
          <w:ilvl w:val="0"/>
          <w:numId w:val="41"/>
        </w:numPr>
        <w:spacing w:before="240"/>
      </w:pPr>
      <w:r>
        <w:t>........................................................................................................................................................................................</w:t>
      </w:r>
    </w:p>
    <w:p w:rsidR="00300FEA" w:rsidRDefault="00300FEA" w:rsidP="00EF0A55">
      <w:pPr>
        <w:pStyle w:val="Bentext"/>
        <w:numPr>
          <w:ilvl w:val="0"/>
          <w:numId w:val="41"/>
        </w:numPr>
        <w:spacing w:before="240"/>
      </w:pPr>
      <w:r>
        <w:t>........................................................................................................................................................................................</w:t>
      </w:r>
    </w:p>
    <w:p w:rsidR="00300FEA" w:rsidRDefault="00300FEA" w:rsidP="00EF0A55">
      <w:pPr>
        <w:pStyle w:val="Bentext"/>
        <w:numPr>
          <w:ilvl w:val="0"/>
          <w:numId w:val="41"/>
        </w:numPr>
        <w:spacing w:before="240"/>
      </w:pPr>
      <w:r>
        <w:t>........................................................................................................................................................................................</w:t>
      </w:r>
    </w:p>
    <w:p w:rsidR="00300FEA" w:rsidRDefault="00300FEA" w:rsidP="00300FEA">
      <w:pPr>
        <w:pStyle w:val="Bentext"/>
        <w:numPr>
          <w:ilvl w:val="0"/>
          <w:numId w:val="41"/>
        </w:numPr>
      </w:pPr>
      <w:r>
        <w:t>Takto pripravené pomôcky uložíme na odľahlé miesto v</w:t>
      </w:r>
      <w:r w:rsidR="007A3B1C">
        <w:t> </w:t>
      </w:r>
      <w:r>
        <w:t>učebni</w:t>
      </w:r>
      <w:r w:rsidR="007A3B1C">
        <w:t xml:space="preserve"> a necháme stáť jeden týždeň.</w:t>
      </w:r>
    </w:p>
    <w:p w:rsidR="007A3B1C" w:rsidRDefault="007A3B1C" w:rsidP="00300FEA">
      <w:pPr>
        <w:pStyle w:val="Bentext"/>
        <w:numPr>
          <w:ilvl w:val="0"/>
          <w:numId w:val="41"/>
        </w:numPr>
      </w:pPr>
      <w:r>
        <w:t>O týždeň skontrolujeme stav vody v oboch kadičkách a stav drôtenky.</w:t>
      </w:r>
    </w:p>
    <w:p w:rsidR="00DE7973" w:rsidRDefault="00BB3C83" w:rsidP="009E3BA5">
      <w:pPr>
        <w:pStyle w:val="Zadanielohy"/>
        <w:sectPr w:rsidR="00DE7973" w:rsidSect="00DC03C0">
          <w:type w:val="continuous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  <w:r w:rsidRPr="00A907AD">
        <w:rPr>
          <w:b/>
        </w:rPr>
        <w:t>Vyberte predpoklad</w:t>
      </w:r>
      <w:r>
        <w:t>, ktorý je podľa vášho názoru správny.</w:t>
      </w:r>
      <w:r w:rsidR="00E54068">
        <w:t xml:space="preserve"> Aké zmeny budete pozorovať na drôtenke? </w:t>
      </w:r>
      <w:r w:rsidR="009E3BA5">
        <w:t xml:space="preserve"> </w:t>
      </w:r>
    </w:p>
    <w:p w:rsidR="00E54068" w:rsidRDefault="00E54068" w:rsidP="00E54068">
      <w:pPr>
        <w:pStyle w:val="Bentext"/>
        <w:numPr>
          <w:ilvl w:val="0"/>
          <w:numId w:val="42"/>
        </w:numPr>
      </w:pPr>
      <w:r>
        <w:lastRenderedPageBreak/>
        <w:t>Drôtenka zhrdzavie.</w:t>
      </w:r>
    </w:p>
    <w:p w:rsidR="00E54068" w:rsidRDefault="00DE7973" w:rsidP="00DE7973">
      <w:pPr>
        <w:pStyle w:val="Bentext"/>
        <w:ind w:firstLine="0"/>
      </w:pPr>
      <w:r>
        <w:rPr>
          <w:highlight w:val="lightGray"/>
        </w:rPr>
        <w:br w:type="column"/>
      </w:r>
      <w:r>
        <w:lastRenderedPageBreak/>
        <w:t xml:space="preserve">B. </w:t>
      </w:r>
      <w:r w:rsidR="00E54068">
        <w:t>Na drôtenke nebudeme pozorovať žiadne zmeny.</w:t>
      </w:r>
    </w:p>
    <w:p w:rsidR="00DE7973" w:rsidRDefault="00DE7973" w:rsidP="00DD5547">
      <w:pPr>
        <w:pStyle w:val="Zadanielohy"/>
        <w:rPr>
          <w:b/>
        </w:rPr>
        <w:sectPr w:rsidR="00DE7973" w:rsidSect="00DE7973">
          <w:type w:val="continuous"/>
          <w:pgSz w:w="11907" w:h="16839" w:code="9"/>
          <w:pgMar w:top="1566" w:right="964" w:bottom="1418" w:left="964" w:header="568" w:footer="169" w:gutter="0"/>
          <w:cols w:num="2" w:space="708"/>
          <w:docGrid w:linePitch="360"/>
        </w:sectPr>
      </w:pPr>
    </w:p>
    <w:p w:rsidR="00B57C83" w:rsidRDefault="00C36ECA" w:rsidP="00DD5547">
      <w:pPr>
        <w:pStyle w:val="Zadanielohy"/>
      </w:pPr>
      <w:r w:rsidRPr="0013525C">
        <w:rPr>
          <w:b/>
        </w:rPr>
        <w:lastRenderedPageBreak/>
        <w:t xml:space="preserve">Vyberte </w:t>
      </w:r>
      <w:r>
        <w:t xml:space="preserve">schému, ktorá vyjadruje koróziu železa, ak viete nasledovné informácie: </w:t>
      </w:r>
      <w:r w:rsidR="00B57C83">
        <w:t>Kovy sa v prírode najčastejšie vyskytujú v</w:t>
      </w:r>
      <w:r>
        <w:t> </w:t>
      </w:r>
      <w:r w:rsidR="00B57C83">
        <w:t>rudách</w:t>
      </w:r>
      <w:r>
        <w:t>.</w:t>
      </w:r>
      <w:r w:rsidR="00B57C83">
        <w:t xml:space="preserve"> Korózia je proces, ktorým sa kovy snažia prejsť do takého stavu, v ktorom sa vyskytujú v prírode. Železo sa počas korózie najčastejšie mení na hydroxid železnatý</w:t>
      </w:r>
      <w:r w:rsidR="000E7A28">
        <w:t xml:space="preserve"> </w:t>
      </w:r>
      <w:r w:rsidR="00B57C83">
        <w:t>a hydroxid železitý</w:t>
      </w:r>
      <w:r w:rsidR="00FF132D">
        <w:t xml:space="preserve"> (HRDZA)</w:t>
      </w:r>
      <w:r w:rsidR="0013525C">
        <w:t xml:space="preserve">. </w:t>
      </w:r>
    </w:p>
    <w:p w:rsidR="0020757D" w:rsidRDefault="0020757D" w:rsidP="000E7A28">
      <w:pPr>
        <w:pStyle w:val="Odsekzoznamu"/>
        <w:numPr>
          <w:ilvl w:val="0"/>
          <w:numId w:val="40"/>
        </w:numPr>
        <w:spacing w:before="240" w:after="0" w:line="600" w:lineRule="auto"/>
        <w:rPr>
          <w:rFonts w:ascii="Cambria Math" w:hAnsi="Cambria Math"/>
          <w:oMath/>
        </w:rPr>
        <w:sectPr w:rsidR="0020757D" w:rsidSect="00DC03C0">
          <w:headerReference w:type="default" r:id="rId22"/>
          <w:type w:val="continuous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</w:p>
    <w:p w:rsidR="000E7A28" w:rsidRDefault="000E7A28" w:rsidP="000E7A28">
      <w:pPr>
        <w:pStyle w:val="Odsekzoznamu"/>
        <w:numPr>
          <w:ilvl w:val="0"/>
          <w:numId w:val="40"/>
        </w:numPr>
        <w:spacing w:before="240" w:after="0" w:line="600" w:lineRule="auto"/>
      </w:pPr>
      <m:oMath>
        <m:r>
          <w:rPr>
            <w:rFonts w:ascii="Cambria Math" w:hAnsi="Cambria Math"/>
          </w:rPr>
          <w:lastRenderedPageBreak/>
          <m:t>Fe</m:t>
        </m:r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r>
              <w:rPr>
                <w:rFonts w:ascii="Cambria Math" w:hAnsi="Cambria Math"/>
              </w:rPr>
              <m:t>FeOH</m:t>
            </m:r>
          </m:e>
        </m:box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e(OH)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ox>
      </m:oMath>
    </w:p>
    <w:p w:rsidR="000E7A28" w:rsidRDefault="000E7A28" w:rsidP="000E7A28">
      <w:pPr>
        <w:pStyle w:val="Odsekzoznamu"/>
        <w:numPr>
          <w:ilvl w:val="0"/>
          <w:numId w:val="40"/>
        </w:numPr>
        <w:spacing w:before="240" w:after="0" w:line="600" w:lineRule="auto"/>
      </w:pPr>
      <m:oMath>
        <m:r>
          <w:rPr>
            <w:rFonts w:ascii="Cambria Math" w:hAnsi="Cambria Math"/>
          </w:rPr>
          <m:t>Fe</m:t>
        </m:r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r>
              <w:rPr>
                <w:rFonts w:ascii="Cambria Math" w:hAnsi="Cambria Math"/>
              </w:rPr>
              <m:t>FeOH</m:t>
            </m:r>
          </m:e>
        </m:box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e(OH)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box>
      </m:oMath>
    </w:p>
    <w:p w:rsidR="000E7A28" w:rsidRDefault="000E7A28" w:rsidP="000E7A28">
      <w:pPr>
        <w:pStyle w:val="Odsekzoznamu"/>
        <w:numPr>
          <w:ilvl w:val="0"/>
          <w:numId w:val="40"/>
        </w:numPr>
        <w:spacing w:before="240" w:after="0" w:line="600" w:lineRule="auto"/>
      </w:pPr>
      <m:oMath>
        <m:r>
          <w:rPr>
            <w:rFonts w:ascii="Cambria Math" w:hAnsi="Cambria Math"/>
          </w:rPr>
          <w:lastRenderedPageBreak/>
          <m:t>Fe</m:t>
        </m:r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r>
              <w:rPr>
                <w:rFonts w:ascii="Cambria Math" w:hAnsi="Cambria Math"/>
              </w:rPr>
              <m:t>Fe</m:t>
            </m: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OH)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ox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e(OH)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box>
      </m:oMath>
    </w:p>
    <w:p w:rsidR="000E7A28" w:rsidRDefault="000E7A28" w:rsidP="000E7A28">
      <w:pPr>
        <w:pStyle w:val="Odsekzoznamu"/>
        <w:numPr>
          <w:ilvl w:val="0"/>
          <w:numId w:val="40"/>
        </w:numPr>
        <w:spacing w:before="240" w:after="0" w:line="600" w:lineRule="auto"/>
      </w:pPr>
      <m:oMath>
        <m:r>
          <w:rPr>
            <w:rFonts w:ascii="Cambria Math" w:hAnsi="Cambria Math"/>
          </w:rPr>
          <m:t>Fe</m:t>
        </m:r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r>
              <w:rPr>
                <w:rFonts w:ascii="Cambria Math" w:hAnsi="Cambria Math"/>
              </w:rPr>
              <m:t>Fe</m:t>
            </m: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OH)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ox>
        <m:box>
          <m:boxPr>
            <m:opEmu m:val="1"/>
            <m:ctrlPr>
              <w:rPr>
                <w:rFonts w:ascii="Cambria Math" w:eastAsia="Times New Roman" w:hAnsi="Cambria Math" w:cs="Tahoma"/>
                <w:bCs/>
                <w:i/>
                <w:sz w:val="20"/>
                <w:szCs w:val="20"/>
                <w:lang w:eastAsia="sk-SK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,   </m:t>
                </m:r>
                <m:sSub>
                  <m:sSubPr>
                    <m:ctrlPr>
                      <w:rPr>
                        <w:rFonts w:ascii="Cambria Math" w:eastAsia="Times New Roman" w:hAnsi="Cambria Math" w:cs="Tahoma"/>
                        <w:bCs/>
                        <w:i/>
                        <w:sz w:val="20"/>
                        <w:szCs w:val="20"/>
                        <w:lang w:eastAsia="sk-SK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</m:groupChr>
            <m:sSub>
              <m:sSubPr>
                <m:ctrlPr>
                  <w:rPr>
                    <w:rFonts w:ascii="Cambria Math" w:eastAsia="Times New Roman" w:hAnsi="Cambria Math" w:cs="Tahoma"/>
                    <w:bCs/>
                    <w:i/>
                    <w:sz w:val="20"/>
                    <w:szCs w:val="20"/>
                    <w:lang w:eastAsia="sk-SK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e(OH)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box>
      </m:oMath>
    </w:p>
    <w:p w:rsidR="0020757D" w:rsidRDefault="0020757D" w:rsidP="0013525C">
      <w:pPr>
        <w:pStyle w:val="Zadanielohy"/>
        <w:pBdr>
          <w:top w:val="single" w:sz="12" w:space="2" w:color="FFFFFF" w:themeColor="background1"/>
        </w:pBdr>
        <w:spacing w:before="0"/>
        <w:sectPr w:rsidR="0020757D" w:rsidSect="0020757D">
          <w:type w:val="continuous"/>
          <w:pgSz w:w="11907" w:h="16839" w:code="9"/>
          <w:pgMar w:top="1566" w:right="964" w:bottom="1418" w:left="964" w:header="568" w:footer="169" w:gutter="0"/>
          <w:cols w:num="2" w:space="708"/>
          <w:docGrid w:linePitch="360"/>
        </w:sectPr>
      </w:pPr>
    </w:p>
    <w:p w:rsidR="00B7022E" w:rsidRDefault="00256ADF" w:rsidP="00256ADF">
      <w:pPr>
        <w:pStyle w:val="Zadanielohy"/>
      </w:pPr>
      <w:r>
        <w:lastRenderedPageBreak/>
        <w:t xml:space="preserve">Pozrite si nasledovné </w:t>
      </w:r>
      <w:hyperlink r:id="rId23" w:history="1">
        <w:r w:rsidRPr="00E971F0">
          <w:rPr>
            <w:rStyle w:val="Hypertextovprepojenie"/>
          </w:rPr>
          <w:t>animácie</w:t>
        </w:r>
      </w:hyperlink>
      <w:r>
        <w:t xml:space="preserve"> a </w:t>
      </w:r>
      <w:r w:rsidRPr="00EA4764">
        <w:rPr>
          <w:b/>
        </w:rPr>
        <w:t>n</w:t>
      </w:r>
      <w:r w:rsidRPr="00256ADF">
        <w:rPr>
          <w:b/>
        </w:rPr>
        <w:t>apíšte</w:t>
      </w:r>
      <w:r>
        <w:t xml:space="preserve"> aspoň 3 spôsoby ochrany pred koróziou.</w:t>
      </w:r>
      <w:r w:rsidR="00E971F0">
        <w:t xml:space="preserve"> </w:t>
      </w:r>
      <w:r w:rsidR="00B7022E" w:rsidRPr="00256ADF">
        <w:rPr>
          <w:u w:val="single"/>
        </w:rPr>
        <w:t>Zdroj:</w:t>
      </w:r>
      <w:r w:rsidR="00B7022E">
        <w:t xml:space="preserve"> Planéta vedomostí,</w:t>
      </w:r>
      <w:r w:rsidR="00B7022E" w:rsidRPr="00B7022E">
        <w:t xml:space="preserve"> </w:t>
      </w:r>
      <w:r w:rsidR="00B7022E">
        <w:t>Predchádzanie korózií.</w:t>
      </w:r>
    </w:p>
    <w:p w:rsidR="0013525C" w:rsidRDefault="00B57C83" w:rsidP="002124A3">
      <w:pPr>
        <w:spacing w:before="240" w:line="360" w:lineRule="auto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B57C83" w:rsidRDefault="00B57C83" w:rsidP="002124A3">
      <w:pPr>
        <w:spacing w:before="240" w:line="360" w:lineRule="auto"/>
      </w:pPr>
      <w:r>
        <w:t>.....................................................................................</w:t>
      </w:r>
      <w:r w:rsidR="00A0032D">
        <w:t>................................................................................................................</w:t>
      </w:r>
    </w:p>
    <w:p w:rsidR="00256ADF" w:rsidRDefault="00256ADF" w:rsidP="00256ADF">
      <w:pPr>
        <w:pStyle w:val="Zadanielohy"/>
      </w:pPr>
      <w:r w:rsidRPr="00EA4764">
        <w:rPr>
          <w:b/>
        </w:rPr>
        <w:t>Prakticky zrealizujte</w:t>
      </w:r>
      <w:r>
        <w:t xml:space="preserve"> postriebrenie podľa nižšie uvedeného postupu.</w:t>
      </w:r>
    </w:p>
    <w:p w:rsidR="00256ADF" w:rsidRDefault="00256ADF" w:rsidP="00256ADF">
      <w:pPr>
        <w:pStyle w:val="Bentext"/>
      </w:pPr>
      <w:r w:rsidRPr="00256ADF">
        <w:rPr>
          <w:b/>
        </w:rPr>
        <w:t>Pomôcky a chemikálie:</w:t>
      </w:r>
      <w:r>
        <w:t xml:space="preserve"> kadička, 2 ceruzy zastrúhané na oboch koncoch, 9 V batéria, lepiaca páska, nožnice, dva </w:t>
      </w:r>
      <w:r w:rsidRPr="008008F2">
        <w:t>prepojovac</w:t>
      </w:r>
      <w:r>
        <w:t>ie</w:t>
      </w:r>
      <w:r w:rsidRPr="008008F2">
        <w:t xml:space="preserve"> kábl</w:t>
      </w:r>
      <w:r>
        <w:t>e</w:t>
      </w:r>
      <w:r w:rsidRPr="008008F2">
        <w:t xml:space="preserve"> so zúbkovými svorkami na oboch koncoch</w:t>
      </w:r>
      <w:r>
        <w:t>,</w:t>
      </w:r>
      <w:r w:rsidR="00C8514B">
        <w:t xml:space="preserve"> </w:t>
      </w:r>
      <w:r w:rsidR="005E225F">
        <w:t xml:space="preserve">5% </w:t>
      </w:r>
      <w:r w:rsidR="00C8514B">
        <w:t>vodný</w:t>
      </w:r>
      <w:r>
        <w:t xml:space="preserve"> roztok AgNO</w:t>
      </w:r>
      <w:r>
        <w:rPr>
          <w:vertAlign w:val="subscript"/>
        </w:rPr>
        <w:t>3</w:t>
      </w:r>
    </w:p>
    <w:p w:rsidR="00256ADF" w:rsidRPr="008008F2" w:rsidRDefault="00DE7973" w:rsidP="00256ADF">
      <w:pPr>
        <w:tabs>
          <w:tab w:val="clear" w:pos="709"/>
        </w:tabs>
        <w:autoSpaceDE/>
        <w:autoSpaceDN/>
        <w:spacing w:before="120"/>
        <w:ind w:left="284"/>
        <w:contextualSpacing/>
        <w:rPr>
          <w:rFonts w:cstheme="minorHAnsi"/>
          <w:b/>
          <w:bCs w:val="0"/>
          <w:iCs/>
          <w:szCs w:val="18"/>
        </w:rPr>
      </w:pPr>
      <w:r w:rsidRPr="008008F2">
        <w:rPr>
          <w:noProof/>
        </w:rPr>
        <w:drawing>
          <wp:anchor distT="0" distB="0" distL="114300" distR="114300" simplePos="0" relativeHeight="251657728" behindDoc="1" locked="0" layoutInCell="1" allowOverlap="1" wp14:anchorId="058EA42E" wp14:editId="4C3D28BD">
            <wp:simplePos x="0" y="0"/>
            <wp:positionH relativeFrom="margin">
              <wp:posOffset>4750435</wp:posOffset>
            </wp:positionH>
            <wp:positionV relativeFrom="paragraph">
              <wp:posOffset>142240</wp:posOffset>
            </wp:positionV>
            <wp:extent cx="1524000" cy="1624330"/>
            <wp:effectExtent l="0" t="0" r="0" b="0"/>
            <wp:wrapTight wrapText="bothSides">
              <wp:wrapPolygon edited="0">
                <wp:start x="0" y="0"/>
                <wp:lineTo x="0" y="21279"/>
                <wp:lineTo x="21330" y="21279"/>
                <wp:lineTo x="21330" y="0"/>
                <wp:lineTo x="0" y="0"/>
              </wp:wrapPolygon>
            </wp:wrapTight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2" r="7330"/>
                    <a:stretch/>
                  </pic:blipFill>
                  <pic:spPr bwMode="auto">
                    <a:xfrm>
                      <a:off x="0" y="0"/>
                      <a:ext cx="1524000" cy="1624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6ADF" w:rsidRPr="008008F2">
        <w:rPr>
          <w:rFonts w:cstheme="minorHAnsi"/>
          <w:b/>
          <w:iCs/>
          <w:szCs w:val="18"/>
        </w:rPr>
        <w:t>Postup:</w:t>
      </w:r>
    </w:p>
    <w:p w:rsidR="00256ADF" w:rsidRDefault="00256ADF" w:rsidP="00256ADF">
      <w:pPr>
        <w:numPr>
          <w:ilvl w:val="0"/>
          <w:numId w:val="44"/>
        </w:numPr>
        <w:tabs>
          <w:tab w:val="clear" w:pos="709"/>
        </w:tabs>
        <w:ind w:left="709" w:hanging="283"/>
      </w:pPr>
      <w:r w:rsidRPr="008008F2">
        <w:t>Umiestnite 9 V batériu medzi 2 ceruzky, ktoré sú zastrúhané na oboch koncoch.</w:t>
      </w:r>
    </w:p>
    <w:p w:rsidR="00256ADF" w:rsidRPr="008008F2" w:rsidRDefault="00256ADF" w:rsidP="00256ADF">
      <w:pPr>
        <w:numPr>
          <w:ilvl w:val="0"/>
          <w:numId w:val="44"/>
        </w:numPr>
        <w:tabs>
          <w:tab w:val="clear" w:pos="709"/>
        </w:tabs>
        <w:ind w:left="709" w:hanging="283"/>
      </w:pPr>
      <w:r w:rsidRPr="008008F2">
        <w:t xml:space="preserve">Batériu pripevnite lepiacou páskou ku ceruzkám, ako je zobrazené na </w:t>
      </w:r>
      <w:r w:rsidRPr="008008F2">
        <w:rPr>
          <w:i/>
        </w:rPr>
        <w:t>Obr.</w:t>
      </w:r>
      <w:r>
        <w:rPr>
          <w:i/>
        </w:rPr>
        <w:t xml:space="preserve"> 1</w:t>
      </w:r>
      <w:r w:rsidRPr="008008F2">
        <w:t>.</w:t>
      </w:r>
    </w:p>
    <w:p w:rsidR="00256ADF" w:rsidRPr="008008F2" w:rsidRDefault="00AF50DF" w:rsidP="00256ADF">
      <w:pPr>
        <w:numPr>
          <w:ilvl w:val="0"/>
          <w:numId w:val="44"/>
        </w:numPr>
        <w:tabs>
          <w:tab w:val="clear" w:pos="709"/>
        </w:tabs>
        <w:ind w:left="709" w:hanging="283"/>
      </w:pPr>
      <w:r>
        <w:t>Do kadičky nalejte 10 ml roztoku dusičnanu strieborného.</w:t>
      </w:r>
    </w:p>
    <w:p w:rsidR="00256ADF" w:rsidRPr="008008F2" w:rsidRDefault="00256ADF" w:rsidP="00256ADF">
      <w:pPr>
        <w:numPr>
          <w:ilvl w:val="0"/>
          <w:numId w:val="44"/>
        </w:numPr>
        <w:tabs>
          <w:tab w:val="clear" w:pos="709"/>
        </w:tabs>
        <w:ind w:left="709" w:hanging="283"/>
      </w:pPr>
      <w:r w:rsidRPr="008008F2">
        <w:t>Prepojovací kábel so zúbkovou svorkou pripevnite na jednom konci ku koncovke (kolíčku) batérie a druhý koniec kábla pripevnite k jednému koncu ceruzky.</w:t>
      </w:r>
    </w:p>
    <w:p w:rsidR="00256ADF" w:rsidRPr="008008F2" w:rsidRDefault="00256ADF" w:rsidP="00256ADF">
      <w:pPr>
        <w:numPr>
          <w:ilvl w:val="0"/>
          <w:numId w:val="44"/>
        </w:numPr>
        <w:tabs>
          <w:tab w:val="clear" w:pos="709"/>
        </w:tabs>
        <w:ind w:left="709" w:hanging="283"/>
      </w:pPr>
      <w:r w:rsidRPr="008008F2">
        <w:t xml:space="preserve">Rovnako spojte aj druhú koncovku batérie s druhou ceruzkou (viď </w:t>
      </w:r>
      <w:r w:rsidRPr="008008F2">
        <w:rPr>
          <w:i/>
        </w:rPr>
        <w:t xml:space="preserve">Obr. </w:t>
      </w:r>
      <w:r>
        <w:rPr>
          <w:i/>
        </w:rPr>
        <w:t>1</w:t>
      </w:r>
      <w:r w:rsidRPr="008008F2">
        <w:t>).</w:t>
      </w:r>
    </w:p>
    <w:p w:rsidR="00256ADF" w:rsidRPr="00AF50DF" w:rsidRDefault="00DE7973" w:rsidP="00AF50DF">
      <w:pPr>
        <w:numPr>
          <w:ilvl w:val="0"/>
          <w:numId w:val="44"/>
        </w:numPr>
        <w:tabs>
          <w:tab w:val="clear" w:pos="709"/>
        </w:tabs>
        <w:ind w:left="709" w:hanging="283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6150C50E" wp14:editId="72A4A797">
                <wp:simplePos x="0" y="0"/>
                <wp:positionH relativeFrom="column">
                  <wp:posOffset>4558665</wp:posOffset>
                </wp:positionH>
                <wp:positionV relativeFrom="paragraph">
                  <wp:posOffset>335915</wp:posOffset>
                </wp:positionV>
                <wp:extent cx="1742440" cy="635"/>
                <wp:effectExtent l="0" t="0" r="0" b="3810"/>
                <wp:wrapTight wrapText="bothSides">
                  <wp:wrapPolygon edited="0">
                    <wp:start x="0" y="0"/>
                    <wp:lineTo x="0" y="20432"/>
                    <wp:lineTo x="21254" y="20432"/>
                    <wp:lineTo x="21254" y="0"/>
                    <wp:lineTo x="0" y="0"/>
                  </wp:wrapPolygon>
                </wp:wrapTight>
                <wp:docPr id="18" name="Textové po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AF50DF" w:rsidRPr="00AF50DF" w:rsidRDefault="00AF50DF" w:rsidP="00AF50DF">
                            <w:pPr>
                              <w:pStyle w:val="Popis"/>
                              <w:jc w:val="center"/>
                              <w:rPr>
                                <w:noProof/>
                                <w:color w:val="auto"/>
                                <w:sz w:val="22"/>
                                <w:szCs w:val="20"/>
                              </w:rPr>
                            </w:pPr>
                            <w:r w:rsidRPr="00AF50DF">
                              <w:rPr>
                                <w:color w:val="auto"/>
                                <w:sz w:val="20"/>
                              </w:rPr>
                              <w:t xml:space="preserve">Obr. </w:t>
                            </w:r>
                            <w:r w:rsidRPr="00AF50DF">
                              <w:rPr>
                                <w:color w:val="auto"/>
                                <w:sz w:val="20"/>
                              </w:rPr>
                              <w:fldChar w:fldCharType="begin"/>
                            </w:r>
                            <w:r w:rsidRPr="00AF50DF">
                              <w:rPr>
                                <w:color w:val="auto"/>
                                <w:sz w:val="20"/>
                              </w:rPr>
                              <w:instrText xml:space="preserve"> SEQ Obr. \* ARABIC </w:instrText>
                            </w:r>
                            <w:r w:rsidRPr="00AF50DF">
                              <w:rPr>
                                <w:color w:val="auto"/>
                                <w:sz w:val="20"/>
                              </w:rPr>
                              <w:fldChar w:fldCharType="separate"/>
                            </w:r>
                            <w:r w:rsidR="00F107BE">
                              <w:rPr>
                                <w:noProof/>
                                <w:color w:val="auto"/>
                                <w:sz w:val="20"/>
                              </w:rPr>
                              <w:t>1</w:t>
                            </w:r>
                            <w:r w:rsidRPr="00AF50DF">
                              <w:rPr>
                                <w:color w:val="auto"/>
                                <w:sz w:val="20"/>
                              </w:rPr>
                              <w:fldChar w:fldCharType="end"/>
                            </w:r>
                            <w:r w:rsidRPr="00AF50DF">
                              <w:rPr>
                                <w:color w:val="auto"/>
                                <w:sz w:val="20"/>
                              </w:rPr>
                              <w:t xml:space="preserve"> Schéma aparatú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6150C50E" id="Textové pole 18" o:spid="_x0000_s1038" type="#_x0000_t202" style="position:absolute;left:0;text-align:left;margin-left:358.95pt;margin-top:26.45pt;width:137.2pt;height:.05pt;z-index:-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" stroked="f">
                <v:textbox style="mso-fit-shape-to-text:t" inset="0,0,0,0">
                  <w:txbxContent>
                    <w:p w14:paraId="068F4655" w14:textId="01D3FBAA" w:rsidR="00AF50DF" w:rsidRPr="00AF50DF" w:rsidRDefault="00AF50DF" w:rsidP="00AF50DF">
                      <w:pPr>
                        <w:pStyle w:val="Popis"/>
                        <w:jc w:val="center"/>
                        <w:rPr>
                          <w:noProof/>
                          <w:color w:val="auto"/>
                          <w:sz w:val="22"/>
                          <w:szCs w:val="20"/>
                        </w:rPr>
                      </w:pPr>
                      <w:r w:rsidRPr="00AF50DF">
                        <w:rPr>
                          <w:color w:val="auto"/>
                          <w:sz w:val="20"/>
                        </w:rPr>
                        <w:t xml:space="preserve">Obr. </w:t>
                      </w:r>
                      <w:r w:rsidRPr="00AF50DF">
                        <w:rPr>
                          <w:color w:val="auto"/>
                          <w:sz w:val="20"/>
                        </w:rPr>
                        <w:fldChar w:fldCharType="begin"/>
                      </w:r>
                      <w:r w:rsidRPr="00AF50DF">
                        <w:rPr>
                          <w:color w:val="auto"/>
                          <w:sz w:val="20"/>
                        </w:rPr>
                        <w:instrText xml:space="preserve"> SEQ Obr. \* ARABIC </w:instrText>
                      </w:r>
                      <w:r w:rsidRPr="00AF50DF">
                        <w:rPr>
                          <w:color w:val="auto"/>
                          <w:sz w:val="20"/>
                        </w:rPr>
                        <w:fldChar w:fldCharType="separate"/>
                      </w:r>
                      <w:r w:rsidR="00F107BE">
                        <w:rPr>
                          <w:noProof/>
                          <w:color w:val="auto"/>
                          <w:sz w:val="20"/>
                        </w:rPr>
                        <w:t>1</w:t>
                      </w:r>
                      <w:r w:rsidRPr="00AF50DF">
                        <w:rPr>
                          <w:color w:val="auto"/>
                          <w:sz w:val="20"/>
                        </w:rPr>
                        <w:fldChar w:fldCharType="end"/>
                      </w:r>
                      <w:r w:rsidRPr="00AF50DF">
                        <w:rPr>
                          <w:color w:val="auto"/>
                          <w:sz w:val="20"/>
                        </w:rPr>
                        <w:t xml:space="preserve"> Schéma aparatúr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56ADF" w:rsidRPr="008008F2">
        <w:t>Opačné konce ceruziek ponorte do </w:t>
      </w:r>
      <w:r w:rsidR="00256ADF">
        <w:t>roztoku dusičnanu strieborného</w:t>
      </w:r>
      <w:r w:rsidR="00256ADF" w:rsidRPr="008008F2">
        <w:t xml:space="preserve"> v kadičke a sledujte priebeh reakcie.</w:t>
      </w:r>
      <w:r w:rsidR="00E155E6">
        <w:t xml:space="preserve">  </w:t>
      </w:r>
    </w:p>
    <w:p w:rsidR="001671E8" w:rsidRDefault="004E7944" w:rsidP="002B3D69">
      <w:pPr>
        <w:pStyle w:val="Zadanielohy"/>
      </w:pPr>
      <w:r w:rsidRPr="00EA4764">
        <w:rPr>
          <w:b/>
        </w:rPr>
        <w:t>Napíšte</w:t>
      </w:r>
      <w:r>
        <w:t>, čo ste pozorovali v</w:t>
      </w:r>
      <w:r w:rsidR="00E92D19">
        <w:t> </w:t>
      </w:r>
      <w:r>
        <w:t>Úlohe</w:t>
      </w:r>
      <w:r w:rsidR="00E92D19">
        <w:t xml:space="preserve"> 7</w:t>
      </w:r>
      <w:r>
        <w:t>.</w:t>
      </w:r>
    </w:p>
    <w:p w:rsidR="004E7944" w:rsidRDefault="004E7944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4E7944" w:rsidRDefault="004E7944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4E7944" w:rsidRDefault="004E7944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2B3D69" w:rsidRDefault="004E66E8" w:rsidP="002B3D69">
      <w:pPr>
        <w:pStyle w:val="Zadanielohy"/>
      </w:pPr>
      <w:r>
        <w:t>Dva</w:t>
      </w:r>
      <w:r w:rsidR="002B3D69">
        <w:t xml:space="preserve"> fakty a výmysel. </w:t>
      </w:r>
      <w:r w:rsidR="002B3D69" w:rsidRPr="004F05BC">
        <w:rPr>
          <w:b/>
        </w:rPr>
        <w:t>Napíšte</w:t>
      </w:r>
      <w:r>
        <w:t xml:space="preserve"> dva</w:t>
      </w:r>
      <w:r w:rsidR="002B3D69" w:rsidRPr="00B61F8C">
        <w:t xml:space="preserve"> fakty a jeden výmysel k</w:t>
      </w:r>
      <w:r w:rsidR="002B3D69">
        <w:t> </w:t>
      </w:r>
      <w:r w:rsidR="002B3D69" w:rsidRPr="00B61F8C">
        <w:t>téme</w:t>
      </w:r>
      <w:r w:rsidR="002B3D69">
        <w:t xml:space="preserve"> </w:t>
      </w:r>
      <w:r w:rsidR="004F05BC">
        <w:t>Kovy a korózia</w:t>
      </w:r>
      <w:r w:rsidR="002B3D69" w:rsidRPr="00B61F8C">
        <w:t xml:space="preserve">. </w:t>
      </w:r>
      <w:r w:rsidR="002B3D69">
        <w:t>Potom ich prezentujte</w:t>
      </w:r>
      <w:r w:rsidR="002B3D69" w:rsidRPr="00B61F8C">
        <w:t xml:space="preserve"> pred triedou a úlohou ostatných žiakov je určiť čo je</w:t>
      </w:r>
      <w:r w:rsidR="002B3D69">
        <w:t>,</w:t>
      </w:r>
      <w:r w:rsidR="002B3D69" w:rsidRPr="00B61F8C">
        <w:t xml:space="preserve"> resp. nie je pravda</w:t>
      </w:r>
      <w:r w:rsidR="002B3D69">
        <w:t>.</w:t>
      </w:r>
      <w:r w:rsidR="002B3D69" w:rsidRPr="00B61F8C">
        <w:t xml:space="preserve"> </w:t>
      </w:r>
      <w:r w:rsidR="002B3D69">
        <w:t>Svoje tvrdenia zdôvodňujte</w:t>
      </w:r>
      <w:r w:rsidR="002B3D69" w:rsidRPr="00B61F8C">
        <w:t>.</w:t>
      </w:r>
    </w:p>
    <w:p w:rsidR="002B3D69" w:rsidRDefault="002B3D69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2B3D69" w:rsidRDefault="002B3D69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:rsidR="002B3D69" w:rsidRDefault="002B3D69" w:rsidP="004E7944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sectPr w:rsidR="002B3D69" w:rsidSect="00DC03C0">
      <w:type w:val="continuous"/>
      <w:pgSz w:w="11907" w:h="16839" w:code="9"/>
      <w:pgMar w:top="1566" w:right="964" w:bottom="1418" w:left="964" w:header="568" w:footer="1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1D70" w:rsidRDefault="001B1D70" w:rsidP="00CB2B35">
      <w:pPr>
        <w:spacing w:before="0" w:line="240" w:lineRule="auto"/>
      </w:pPr>
      <w:r>
        <w:separator/>
      </w:r>
    </w:p>
  </w:endnote>
  <w:endnote w:type="continuationSeparator" w:id="0">
    <w:p w:rsidR="001B1D70" w:rsidRDefault="001B1D70" w:rsidP="00CB2B3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1D70" w:rsidRDefault="001B1D70" w:rsidP="00CB2B35">
      <w:pPr>
        <w:spacing w:before="0" w:line="240" w:lineRule="auto"/>
      </w:pPr>
      <w:r>
        <w:separator/>
      </w:r>
    </w:p>
  </w:footnote>
  <w:footnote w:type="continuationSeparator" w:id="0">
    <w:p w:rsidR="001B1D70" w:rsidRDefault="001B1D70" w:rsidP="00CB2B3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58F0" w:rsidRPr="004F58F0" w:rsidRDefault="004F58F0" w:rsidP="004F58F0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szCs w:val="24"/>
      </w:rPr>
    </w:pPr>
    <w:r w:rsidRPr="000E20E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60800" behindDoc="1" locked="0" layoutInCell="1" allowOverlap="1" wp14:anchorId="5EE89F21" wp14:editId="1D2D956C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9" name="Obrázo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7A28">
      <w:rPr>
        <w:b/>
        <w:color w:val="auto"/>
        <w:szCs w:val="24"/>
      </w:rPr>
      <w:t>Meno a priezvisko:</w:t>
    </w:r>
    <w:r w:rsidR="000E7A28">
      <w:rPr>
        <w:b/>
        <w:color w:val="auto"/>
        <w:szCs w:val="24"/>
      </w:rPr>
      <w:tab/>
    </w:r>
    <w:r w:rsidR="000E7A28">
      <w:rPr>
        <w:b/>
        <w:color w:val="auto"/>
        <w:szCs w:val="24"/>
      </w:rPr>
      <w:tab/>
    </w:r>
    <w:r w:rsidR="000E7A28">
      <w:rPr>
        <w:b/>
        <w:color w:val="auto"/>
        <w:szCs w:val="24"/>
      </w:rPr>
      <w:tab/>
    </w:r>
    <w:r w:rsidR="000E7A28">
      <w:rPr>
        <w:b/>
        <w:color w:val="auto"/>
        <w:szCs w:val="24"/>
      </w:rPr>
      <w:tab/>
    </w:r>
    <w:r w:rsidR="000E7A28">
      <w:rPr>
        <w:b/>
        <w:color w:val="auto"/>
        <w:szCs w:val="24"/>
      </w:rPr>
      <w:tab/>
    </w:r>
    <w:r w:rsidR="000E7A28">
      <w:rPr>
        <w:b/>
        <w:color w:val="auto"/>
        <w:szCs w:val="24"/>
      </w:rPr>
      <w:tab/>
      <w:t>Trieda: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973" w:rsidRPr="004F58F0" w:rsidRDefault="00DE7973" w:rsidP="004F58F0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szCs w:val="24"/>
      </w:rPr>
    </w:pPr>
    <w:r w:rsidRPr="000E20E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62848" behindDoc="1" locked="0" layoutInCell="1" allowOverlap="1" wp14:anchorId="4A9E37A9" wp14:editId="32CA1E32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19" name="Obrázo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Súvisiaci obrázok" style="width:10.5pt;height:10.5pt;flip:x y;visibility:visible;mso-wrap-style:square" o:bullet="t">
        <v:imagedata r:id="rId1" o:title="Súvisiaci obrázok"/>
      </v:shape>
    </w:pict>
  </w:numPicBullet>
  <w:abstractNum w:abstractNumId="0">
    <w:nsid w:val="018168F7"/>
    <w:multiLevelType w:val="hybridMultilevel"/>
    <w:tmpl w:val="0DE0853A"/>
    <w:lvl w:ilvl="0" w:tplc="E47ADB2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20F2E34"/>
    <w:multiLevelType w:val="hybridMultilevel"/>
    <w:tmpl w:val="2B5831CA"/>
    <w:lvl w:ilvl="0" w:tplc="17A205E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04753968"/>
    <w:multiLevelType w:val="hybridMultilevel"/>
    <w:tmpl w:val="314C819A"/>
    <w:lvl w:ilvl="0" w:tplc="D3A4C4D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5" w:hanging="360"/>
      </w:pPr>
    </w:lvl>
    <w:lvl w:ilvl="2" w:tplc="041B001B" w:tentative="1">
      <w:start w:val="1"/>
      <w:numFmt w:val="lowerRoman"/>
      <w:lvlText w:val="%3."/>
      <w:lvlJc w:val="right"/>
      <w:pPr>
        <w:ind w:left="2225" w:hanging="180"/>
      </w:pPr>
    </w:lvl>
    <w:lvl w:ilvl="3" w:tplc="041B000F" w:tentative="1">
      <w:start w:val="1"/>
      <w:numFmt w:val="decimal"/>
      <w:lvlText w:val="%4."/>
      <w:lvlJc w:val="left"/>
      <w:pPr>
        <w:ind w:left="2945" w:hanging="360"/>
      </w:pPr>
    </w:lvl>
    <w:lvl w:ilvl="4" w:tplc="041B0019" w:tentative="1">
      <w:start w:val="1"/>
      <w:numFmt w:val="lowerLetter"/>
      <w:lvlText w:val="%5."/>
      <w:lvlJc w:val="left"/>
      <w:pPr>
        <w:ind w:left="3665" w:hanging="360"/>
      </w:pPr>
    </w:lvl>
    <w:lvl w:ilvl="5" w:tplc="041B001B" w:tentative="1">
      <w:start w:val="1"/>
      <w:numFmt w:val="lowerRoman"/>
      <w:lvlText w:val="%6."/>
      <w:lvlJc w:val="right"/>
      <w:pPr>
        <w:ind w:left="4385" w:hanging="180"/>
      </w:pPr>
    </w:lvl>
    <w:lvl w:ilvl="6" w:tplc="041B000F" w:tentative="1">
      <w:start w:val="1"/>
      <w:numFmt w:val="decimal"/>
      <w:lvlText w:val="%7."/>
      <w:lvlJc w:val="left"/>
      <w:pPr>
        <w:ind w:left="5105" w:hanging="360"/>
      </w:pPr>
    </w:lvl>
    <w:lvl w:ilvl="7" w:tplc="041B0019" w:tentative="1">
      <w:start w:val="1"/>
      <w:numFmt w:val="lowerLetter"/>
      <w:lvlText w:val="%8."/>
      <w:lvlJc w:val="left"/>
      <w:pPr>
        <w:ind w:left="5825" w:hanging="360"/>
      </w:pPr>
    </w:lvl>
    <w:lvl w:ilvl="8" w:tplc="041B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>
    <w:nsid w:val="0C8E4D92"/>
    <w:multiLevelType w:val="hybridMultilevel"/>
    <w:tmpl w:val="52A85F92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12335CAF"/>
    <w:multiLevelType w:val="hybridMultilevel"/>
    <w:tmpl w:val="78082A96"/>
    <w:lvl w:ilvl="0" w:tplc="041B0017">
      <w:start w:val="1"/>
      <w:numFmt w:val="lowerLetter"/>
      <w:lvlText w:val="%1)"/>
      <w:lvlJc w:val="left"/>
      <w:pPr>
        <w:ind w:left="1230" w:hanging="360"/>
      </w:pPr>
      <w:rPr>
        <w:rFonts w:hint="default"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950" w:hanging="360"/>
      </w:pPr>
    </w:lvl>
    <w:lvl w:ilvl="2" w:tplc="041B001B" w:tentative="1">
      <w:start w:val="1"/>
      <w:numFmt w:val="lowerRoman"/>
      <w:lvlText w:val="%3."/>
      <w:lvlJc w:val="right"/>
      <w:pPr>
        <w:ind w:left="2670" w:hanging="180"/>
      </w:pPr>
    </w:lvl>
    <w:lvl w:ilvl="3" w:tplc="041B000F" w:tentative="1">
      <w:start w:val="1"/>
      <w:numFmt w:val="decimal"/>
      <w:lvlText w:val="%4."/>
      <w:lvlJc w:val="left"/>
      <w:pPr>
        <w:ind w:left="3390" w:hanging="360"/>
      </w:pPr>
    </w:lvl>
    <w:lvl w:ilvl="4" w:tplc="041B0019" w:tentative="1">
      <w:start w:val="1"/>
      <w:numFmt w:val="lowerLetter"/>
      <w:lvlText w:val="%5."/>
      <w:lvlJc w:val="left"/>
      <w:pPr>
        <w:ind w:left="4110" w:hanging="360"/>
      </w:pPr>
    </w:lvl>
    <w:lvl w:ilvl="5" w:tplc="041B001B" w:tentative="1">
      <w:start w:val="1"/>
      <w:numFmt w:val="lowerRoman"/>
      <w:lvlText w:val="%6."/>
      <w:lvlJc w:val="right"/>
      <w:pPr>
        <w:ind w:left="4830" w:hanging="180"/>
      </w:pPr>
    </w:lvl>
    <w:lvl w:ilvl="6" w:tplc="041B000F" w:tentative="1">
      <w:start w:val="1"/>
      <w:numFmt w:val="decimal"/>
      <w:lvlText w:val="%7."/>
      <w:lvlJc w:val="left"/>
      <w:pPr>
        <w:ind w:left="5550" w:hanging="360"/>
      </w:pPr>
    </w:lvl>
    <w:lvl w:ilvl="7" w:tplc="041B0019" w:tentative="1">
      <w:start w:val="1"/>
      <w:numFmt w:val="lowerLetter"/>
      <w:lvlText w:val="%8."/>
      <w:lvlJc w:val="left"/>
      <w:pPr>
        <w:ind w:left="6270" w:hanging="360"/>
      </w:pPr>
    </w:lvl>
    <w:lvl w:ilvl="8" w:tplc="041B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5">
    <w:nsid w:val="12BC7211"/>
    <w:multiLevelType w:val="hybridMultilevel"/>
    <w:tmpl w:val="90EC4B2C"/>
    <w:lvl w:ilvl="0" w:tplc="5B728480">
      <w:start w:val="1"/>
      <w:numFmt w:val="decimal"/>
      <w:lvlText w:val="%1."/>
      <w:lvlJc w:val="left"/>
      <w:pPr>
        <w:ind w:left="1080" w:hanging="360"/>
      </w:pPr>
      <w:rPr>
        <w:rFonts w:hint="default"/>
        <w:b/>
        <w:i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38C047D"/>
    <w:multiLevelType w:val="hybridMultilevel"/>
    <w:tmpl w:val="43AEEAA2"/>
    <w:lvl w:ilvl="0" w:tplc="4B80BCC4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0" w:hanging="360"/>
      </w:pPr>
    </w:lvl>
    <w:lvl w:ilvl="2" w:tplc="041B001B" w:tentative="1">
      <w:start w:val="1"/>
      <w:numFmt w:val="lowerRoman"/>
      <w:lvlText w:val="%3."/>
      <w:lvlJc w:val="right"/>
      <w:pPr>
        <w:ind w:left="3210" w:hanging="180"/>
      </w:pPr>
    </w:lvl>
    <w:lvl w:ilvl="3" w:tplc="041B000F" w:tentative="1">
      <w:start w:val="1"/>
      <w:numFmt w:val="decimal"/>
      <w:lvlText w:val="%4."/>
      <w:lvlJc w:val="left"/>
      <w:pPr>
        <w:ind w:left="3930" w:hanging="360"/>
      </w:pPr>
    </w:lvl>
    <w:lvl w:ilvl="4" w:tplc="041B0019" w:tentative="1">
      <w:start w:val="1"/>
      <w:numFmt w:val="lowerLetter"/>
      <w:lvlText w:val="%5."/>
      <w:lvlJc w:val="left"/>
      <w:pPr>
        <w:ind w:left="4650" w:hanging="360"/>
      </w:pPr>
    </w:lvl>
    <w:lvl w:ilvl="5" w:tplc="041B001B" w:tentative="1">
      <w:start w:val="1"/>
      <w:numFmt w:val="lowerRoman"/>
      <w:lvlText w:val="%6."/>
      <w:lvlJc w:val="right"/>
      <w:pPr>
        <w:ind w:left="5370" w:hanging="180"/>
      </w:pPr>
    </w:lvl>
    <w:lvl w:ilvl="6" w:tplc="041B000F" w:tentative="1">
      <w:start w:val="1"/>
      <w:numFmt w:val="decimal"/>
      <w:lvlText w:val="%7."/>
      <w:lvlJc w:val="left"/>
      <w:pPr>
        <w:ind w:left="6090" w:hanging="360"/>
      </w:pPr>
    </w:lvl>
    <w:lvl w:ilvl="7" w:tplc="041B0019" w:tentative="1">
      <w:start w:val="1"/>
      <w:numFmt w:val="lowerLetter"/>
      <w:lvlText w:val="%8."/>
      <w:lvlJc w:val="left"/>
      <w:pPr>
        <w:ind w:left="6810" w:hanging="360"/>
      </w:pPr>
    </w:lvl>
    <w:lvl w:ilvl="8" w:tplc="041B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7">
    <w:nsid w:val="17570CEC"/>
    <w:multiLevelType w:val="hybridMultilevel"/>
    <w:tmpl w:val="F5DED5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ED6CFD"/>
    <w:multiLevelType w:val="hybridMultilevel"/>
    <w:tmpl w:val="FF6C61C0"/>
    <w:lvl w:ilvl="0" w:tplc="00A873C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9E63BD2"/>
    <w:multiLevelType w:val="hybridMultilevel"/>
    <w:tmpl w:val="3CA8650C"/>
    <w:lvl w:ilvl="0" w:tplc="ACE69302">
      <w:start w:val="1"/>
      <w:numFmt w:val="decimal"/>
      <w:pStyle w:val="Popis-tabuka"/>
      <w:lvlText w:val="Tab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2C1827"/>
    <w:multiLevelType w:val="hybridMultilevel"/>
    <w:tmpl w:val="CCC2C5FA"/>
    <w:lvl w:ilvl="0" w:tplc="020011E4">
      <w:start w:val="1"/>
      <w:numFmt w:val="decimal"/>
      <w:lvlText w:val="%1."/>
      <w:lvlJc w:val="left"/>
      <w:pPr>
        <w:ind w:left="123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50" w:hanging="360"/>
      </w:pPr>
    </w:lvl>
    <w:lvl w:ilvl="2" w:tplc="041B001B" w:tentative="1">
      <w:start w:val="1"/>
      <w:numFmt w:val="lowerRoman"/>
      <w:lvlText w:val="%3."/>
      <w:lvlJc w:val="right"/>
      <w:pPr>
        <w:ind w:left="2670" w:hanging="180"/>
      </w:pPr>
    </w:lvl>
    <w:lvl w:ilvl="3" w:tplc="041B000F" w:tentative="1">
      <w:start w:val="1"/>
      <w:numFmt w:val="decimal"/>
      <w:lvlText w:val="%4."/>
      <w:lvlJc w:val="left"/>
      <w:pPr>
        <w:ind w:left="3390" w:hanging="360"/>
      </w:pPr>
    </w:lvl>
    <w:lvl w:ilvl="4" w:tplc="041B0019" w:tentative="1">
      <w:start w:val="1"/>
      <w:numFmt w:val="lowerLetter"/>
      <w:lvlText w:val="%5."/>
      <w:lvlJc w:val="left"/>
      <w:pPr>
        <w:ind w:left="4110" w:hanging="360"/>
      </w:pPr>
    </w:lvl>
    <w:lvl w:ilvl="5" w:tplc="041B001B" w:tentative="1">
      <w:start w:val="1"/>
      <w:numFmt w:val="lowerRoman"/>
      <w:lvlText w:val="%6."/>
      <w:lvlJc w:val="right"/>
      <w:pPr>
        <w:ind w:left="4830" w:hanging="180"/>
      </w:pPr>
    </w:lvl>
    <w:lvl w:ilvl="6" w:tplc="041B000F" w:tentative="1">
      <w:start w:val="1"/>
      <w:numFmt w:val="decimal"/>
      <w:lvlText w:val="%7."/>
      <w:lvlJc w:val="left"/>
      <w:pPr>
        <w:ind w:left="5550" w:hanging="360"/>
      </w:pPr>
    </w:lvl>
    <w:lvl w:ilvl="7" w:tplc="041B0019" w:tentative="1">
      <w:start w:val="1"/>
      <w:numFmt w:val="lowerLetter"/>
      <w:lvlText w:val="%8."/>
      <w:lvlJc w:val="left"/>
      <w:pPr>
        <w:ind w:left="6270" w:hanging="360"/>
      </w:pPr>
    </w:lvl>
    <w:lvl w:ilvl="8" w:tplc="041B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1">
    <w:nsid w:val="1BB225E2"/>
    <w:multiLevelType w:val="hybridMultilevel"/>
    <w:tmpl w:val="DBD64610"/>
    <w:lvl w:ilvl="0" w:tplc="2550B59C">
      <w:start w:val="1"/>
      <w:numFmt w:val="bullet"/>
      <w:pStyle w:val="Neslovanzo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D81DFF"/>
    <w:multiLevelType w:val="hybridMultilevel"/>
    <w:tmpl w:val="2EB2C89C"/>
    <w:lvl w:ilvl="0" w:tplc="8926E19E">
      <w:start w:val="1"/>
      <w:numFmt w:val="decimal"/>
      <w:lvlText w:val="%1."/>
      <w:lvlJc w:val="left"/>
      <w:pPr>
        <w:ind w:left="123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50" w:hanging="360"/>
      </w:pPr>
    </w:lvl>
    <w:lvl w:ilvl="2" w:tplc="041B001B" w:tentative="1">
      <w:start w:val="1"/>
      <w:numFmt w:val="lowerRoman"/>
      <w:lvlText w:val="%3."/>
      <w:lvlJc w:val="right"/>
      <w:pPr>
        <w:ind w:left="2670" w:hanging="180"/>
      </w:pPr>
    </w:lvl>
    <w:lvl w:ilvl="3" w:tplc="041B000F" w:tentative="1">
      <w:start w:val="1"/>
      <w:numFmt w:val="decimal"/>
      <w:lvlText w:val="%4."/>
      <w:lvlJc w:val="left"/>
      <w:pPr>
        <w:ind w:left="3390" w:hanging="360"/>
      </w:pPr>
    </w:lvl>
    <w:lvl w:ilvl="4" w:tplc="041B0019" w:tentative="1">
      <w:start w:val="1"/>
      <w:numFmt w:val="lowerLetter"/>
      <w:lvlText w:val="%5."/>
      <w:lvlJc w:val="left"/>
      <w:pPr>
        <w:ind w:left="4110" w:hanging="360"/>
      </w:pPr>
    </w:lvl>
    <w:lvl w:ilvl="5" w:tplc="041B001B" w:tentative="1">
      <w:start w:val="1"/>
      <w:numFmt w:val="lowerRoman"/>
      <w:lvlText w:val="%6."/>
      <w:lvlJc w:val="right"/>
      <w:pPr>
        <w:ind w:left="4830" w:hanging="180"/>
      </w:pPr>
    </w:lvl>
    <w:lvl w:ilvl="6" w:tplc="041B000F" w:tentative="1">
      <w:start w:val="1"/>
      <w:numFmt w:val="decimal"/>
      <w:lvlText w:val="%7."/>
      <w:lvlJc w:val="left"/>
      <w:pPr>
        <w:ind w:left="5550" w:hanging="360"/>
      </w:pPr>
    </w:lvl>
    <w:lvl w:ilvl="7" w:tplc="041B0019" w:tentative="1">
      <w:start w:val="1"/>
      <w:numFmt w:val="lowerLetter"/>
      <w:lvlText w:val="%8."/>
      <w:lvlJc w:val="left"/>
      <w:pPr>
        <w:ind w:left="6270" w:hanging="360"/>
      </w:pPr>
    </w:lvl>
    <w:lvl w:ilvl="8" w:tplc="041B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3">
    <w:nsid w:val="1E804D76"/>
    <w:multiLevelType w:val="hybridMultilevel"/>
    <w:tmpl w:val="308E2F00"/>
    <w:lvl w:ilvl="0" w:tplc="B0509FD2">
      <w:start w:val="1"/>
      <w:numFmt w:val="lowerLetter"/>
      <w:lvlText w:val="%1)"/>
      <w:lvlJc w:val="left"/>
      <w:pPr>
        <w:ind w:left="644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27040AB8"/>
    <w:multiLevelType w:val="hybridMultilevel"/>
    <w:tmpl w:val="BC78ECB4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8E3C6F"/>
    <w:multiLevelType w:val="hybridMultilevel"/>
    <w:tmpl w:val="0F64BB8E"/>
    <w:lvl w:ilvl="0" w:tplc="E93430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2DD62402"/>
    <w:multiLevelType w:val="hybridMultilevel"/>
    <w:tmpl w:val="55A06EA6"/>
    <w:lvl w:ilvl="0" w:tplc="D53A98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7853F7"/>
    <w:multiLevelType w:val="hybridMultilevel"/>
    <w:tmpl w:val="C80AB7A2"/>
    <w:lvl w:ilvl="0" w:tplc="6DB8BCE4">
      <w:start w:val="1"/>
      <w:numFmt w:val="decimal"/>
      <w:pStyle w:val="Popis-obrzok"/>
      <w:lvlText w:val="Obr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7715E6"/>
    <w:multiLevelType w:val="hybridMultilevel"/>
    <w:tmpl w:val="9AECED42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35EE3BFF"/>
    <w:multiLevelType w:val="hybridMultilevel"/>
    <w:tmpl w:val="B84A7F1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360A5F55"/>
    <w:multiLevelType w:val="hybridMultilevel"/>
    <w:tmpl w:val="F378CD66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>
    <w:nsid w:val="3924514E"/>
    <w:multiLevelType w:val="hybridMultilevel"/>
    <w:tmpl w:val="ACF01A2C"/>
    <w:lvl w:ilvl="0" w:tplc="83FE37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976B7D"/>
    <w:multiLevelType w:val="hybridMultilevel"/>
    <w:tmpl w:val="826250AE"/>
    <w:lvl w:ilvl="0" w:tplc="30C0B54A">
      <w:start w:val="2"/>
      <w:numFmt w:val="bullet"/>
      <w:lvlText w:val="-"/>
      <w:lvlJc w:val="left"/>
      <w:pPr>
        <w:ind w:left="1770" w:hanging="360"/>
      </w:pPr>
      <w:rPr>
        <w:rFonts w:ascii="Calibri" w:eastAsia="Times New Roman" w:hAnsi="Calibri" w:cs="Arial" w:hint="default"/>
      </w:rPr>
    </w:lvl>
    <w:lvl w:ilvl="1" w:tplc="041B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3">
    <w:nsid w:val="42F330BC"/>
    <w:multiLevelType w:val="hybridMultilevel"/>
    <w:tmpl w:val="02909C6E"/>
    <w:lvl w:ilvl="0" w:tplc="F1701A4A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62D63EE"/>
    <w:multiLevelType w:val="hybridMultilevel"/>
    <w:tmpl w:val="E272AE20"/>
    <w:lvl w:ilvl="0" w:tplc="1E4C9424">
      <w:start w:val="1"/>
      <w:numFmt w:val="decimal"/>
      <w:pStyle w:val="slovanzoznammetodiky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>
    <w:nsid w:val="48797F46"/>
    <w:multiLevelType w:val="hybridMultilevel"/>
    <w:tmpl w:val="EC66A4E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>
    <w:nsid w:val="4B4A1D14"/>
    <w:multiLevelType w:val="hybridMultilevel"/>
    <w:tmpl w:val="8C646632"/>
    <w:lvl w:ilvl="0" w:tplc="3FF85B64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0A65B5"/>
    <w:multiLevelType w:val="hybridMultilevel"/>
    <w:tmpl w:val="9F283582"/>
    <w:lvl w:ilvl="0" w:tplc="1EA87E9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2F00990"/>
    <w:multiLevelType w:val="hybridMultilevel"/>
    <w:tmpl w:val="3EC6C562"/>
    <w:lvl w:ilvl="0" w:tplc="A7DACFE0">
      <w:start w:val="1"/>
      <w:numFmt w:val="decimal"/>
      <w:pStyle w:val="Popis-graf"/>
      <w:lvlText w:val="Graf 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549F1E7A"/>
    <w:multiLevelType w:val="hybridMultilevel"/>
    <w:tmpl w:val="AEE40E24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>
    <w:nsid w:val="5E84270E"/>
    <w:multiLevelType w:val="hybridMultilevel"/>
    <w:tmpl w:val="3C5AC1BA"/>
    <w:lvl w:ilvl="0" w:tplc="4D2C08C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>
    <w:nsid w:val="5EED03E4"/>
    <w:multiLevelType w:val="hybridMultilevel"/>
    <w:tmpl w:val="94DEAA2C"/>
    <w:lvl w:ilvl="0" w:tplc="2118E5E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5EF05F77"/>
    <w:multiLevelType w:val="hybridMultilevel"/>
    <w:tmpl w:val="F90E53DC"/>
    <w:lvl w:ilvl="0" w:tplc="6ED41C5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>
    <w:nsid w:val="61EF5E47"/>
    <w:multiLevelType w:val="hybridMultilevel"/>
    <w:tmpl w:val="C4B86BCA"/>
    <w:lvl w:ilvl="0" w:tplc="025CD6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>
    <w:nsid w:val="64C63CB8"/>
    <w:multiLevelType w:val="hybridMultilevel"/>
    <w:tmpl w:val="FF4CB81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80A1A62"/>
    <w:multiLevelType w:val="hybridMultilevel"/>
    <w:tmpl w:val="C09222E0"/>
    <w:lvl w:ilvl="0" w:tplc="A9048B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>
    <w:nsid w:val="69E7076A"/>
    <w:multiLevelType w:val="hybridMultilevel"/>
    <w:tmpl w:val="436021D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F268A4"/>
    <w:multiLevelType w:val="hybridMultilevel"/>
    <w:tmpl w:val="93FCA2DC"/>
    <w:lvl w:ilvl="0" w:tplc="684242F2">
      <w:start w:val="1"/>
      <w:numFmt w:val="decimal"/>
      <w:pStyle w:val="Zadanielohy"/>
      <w:lvlText w:val="Úloha 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86036A"/>
    <w:multiLevelType w:val="hybridMultilevel"/>
    <w:tmpl w:val="32488586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>
    <w:nsid w:val="76AE440A"/>
    <w:multiLevelType w:val="hybridMultilevel"/>
    <w:tmpl w:val="B0A2A58E"/>
    <w:lvl w:ilvl="0" w:tplc="041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FB7750"/>
    <w:multiLevelType w:val="hybridMultilevel"/>
    <w:tmpl w:val="307EA17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F43A38"/>
    <w:multiLevelType w:val="hybridMultilevel"/>
    <w:tmpl w:val="C8CA83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69625D"/>
    <w:multiLevelType w:val="hybridMultilevel"/>
    <w:tmpl w:val="31DC132E"/>
    <w:lvl w:ilvl="0" w:tplc="9D9A83BC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0" w:hanging="360"/>
      </w:pPr>
    </w:lvl>
    <w:lvl w:ilvl="2" w:tplc="041B001B" w:tentative="1">
      <w:start w:val="1"/>
      <w:numFmt w:val="lowerRoman"/>
      <w:lvlText w:val="%3."/>
      <w:lvlJc w:val="right"/>
      <w:pPr>
        <w:ind w:left="3210" w:hanging="180"/>
      </w:pPr>
    </w:lvl>
    <w:lvl w:ilvl="3" w:tplc="041B000F" w:tentative="1">
      <w:start w:val="1"/>
      <w:numFmt w:val="decimal"/>
      <w:lvlText w:val="%4."/>
      <w:lvlJc w:val="left"/>
      <w:pPr>
        <w:ind w:left="3930" w:hanging="360"/>
      </w:pPr>
    </w:lvl>
    <w:lvl w:ilvl="4" w:tplc="041B0019" w:tentative="1">
      <w:start w:val="1"/>
      <w:numFmt w:val="lowerLetter"/>
      <w:lvlText w:val="%5."/>
      <w:lvlJc w:val="left"/>
      <w:pPr>
        <w:ind w:left="4650" w:hanging="360"/>
      </w:pPr>
    </w:lvl>
    <w:lvl w:ilvl="5" w:tplc="041B001B" w:tentative="1">
      <w:start w:val="1"/>
      <w:numFmt w:val="lowerRoman"/>
      <w:lvlText w:val="%6."/>
      <w:lvlJc w:val="right"/>
      <w:pPr>
        <w:ind w:left="5370" w:hanging="180"/>
      </w:pPr>
    </w:lvl>
    <w:lvl w:ilvl="6" w:tplc="041B000F" w:tentative="1">
      <w:start w:val="1"/>
      <w:numFmt w:val="decimal"/>
      <w:lvlText w:val="%7."/>
      <w:lvlJc w:val="left"/>
      <w:pPr>
        <w:ind w:left="6090" w:hanging="360"/>
      </w:pPr>
    </w:lvl>
    <w:lvl w:ilvl="7" w:tplc="041B0019" w:tentative="1">
      <w:start w:val="1"/>
      <w:numFmt w:val="lowerLetter"/>
      <w:lvlText w:val="%8."/>
      <w:lvlJc w:val="left"/>
      <w:pPr>
        <w:ind w:left="6810" w:hanging="360"/>
      </w:pPr>
    </w:lvl>
    <w:lvl w:ilvl="8" w:tplc="041B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3">
    <w:nsid w:val="7F860DA9"/>
    <w:multiLevelType w:val="hybridMultilevel"/>
    <w:tmpl w:val="4CB8B682"/>
    <w:lvl w:ilvl="0" w:tplc="2D94D7D4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vertAlign w:val="baseline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7"/>
  </w:num>
  <w:num w:numId="4">
    <w:abstractNumId w:val="28"/>
  </w:num>
  <w:num w:numId="5">
    <w:abstractNumId w:val="24"/>
  </w:num>
  <w:num w:numId="6">
    <w:abstractNumId w:val="9"/>
  </w:num>
  <w:num w:numId="7">
    <w:abstractNumId w:val="7"/>
  </w:num>
  <w:num w:numId="8">
    <w:abstractNumId w:val="22"/>
  </w:num>
  <w:num w:numId="9">
    <w:abstractNumId w:val="42"/>
  </w:num>
  <w:num w:numId="10">
    <w:abstractNumId w:val="6"/>
  </w:num>
  <w:num w:numId="11">
    <w:abstractNumId w:val="39"/>
  </w:num>
  <w:num w:numId="12">
    <w:abstractNumId w:val="14"/>
  </w:num>
  <w:num w:numId="13">
    <w:abstractNumId w:val="40"/>
  </w:num>
  <w:num w:numId="14">
    <w:abstractNumId w:val="36"/>
  </w:num>
  <w:num w:numId="15">
    <w:abstractNumId w:val="25"/>
  </w:num>
  <w:num w:numId="16">
    <w:abstractNumId w:val="33"/>
  </w:num>
  <w:num w:numId="17">
    <w:abstractNumId w:val="35"/>
  </w:num>
  <w:num w:numId="18">
    <w:abstractNumId w:val="41"/>
  </w:num>
  <w:num w:numId="19">
    <w:abstractNumId w:val="12"/>
  </w:num>
  <w:num w:numId="20">
    <w:abstractNumId w:val="21"/>
  </w:num>
  <w:num w:numId="21">
    <w:abstractNumId w:val="29"/>
  </w:num>
  <w:num w:numId="22">
    <w:abstractNumId w:val="38"/>
  </w:num>
  <w:num w:numId="23">
    <w:abstractNumId w:val="43"/>
  </w:num>
  <w:num w:numId="24">
    <w:abstractNumId w:val="5"/>
  </w:num>
  <w:num w:numId="25">
    <w:abstractNumId w:val="10"/>
  </w:num>
  <w:num w:numId="26">
    <w:abstractNumId w:val="0"/>
  </w:num>
  <w:num w:numId="27">
    <w:abstractNumId w:val="16"/>
  </w:num>
  <w:num w:numId="28">
    <w:abstractNumId w:val="4"/>
  </w:num>
  <w:num w:numId="29">
    <w:abstractNumId w:val="2"/>
  </w:num>
  <w:num w:numId="30">
    <w:abstractNumId w:val="13"/>
  </w:num>
  <w:num w:numId="31">
    <w:abstractNumId w:val="18"/>
  </w:num>
  <w:num w:numId="32">
    <w:abstractNumId w:val="30"/>
  </w:num>
  <w:num w:numId="33">
    <w:abstractNumId w:val="20"/>
  </w:num>
  <w:num w:numId="34">
    <w:abstractNumId w:val="19"/>
  </w:num>
  <w:num w:numId="35">
    <w:abstractNumId w:val="34"/>
  </w:num>
  <w:num w:numId="36">
    <w:abstractNumId w:val="23"/>
  </w:num>
  <w:num w:numId="37">
    <w:abstractNumId w:val="27"/>
  </w:num>
  <w:num w:numId="38">
    <w:abstractNumId w:val="31"/>
  </w:num>
  <w:num w:numId="39">
    <w:abstractNumId w:val="8"/>
  </w:num>
  <w:num w:numId="40">
    <w:abstractNumId w:val="26"/>
  </w:num>
  <w:num w:numId="41">
    <w:abstractNumId w:val="15"/>
  </w:num>
  <w:num w:numId="42">
    <w:abstractNumId w:val="32"/>
  </w:num>
  <w:num w:numId="43">
    <w:abstractNumId w:val="3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TO1NDIxNjcxMjRV0lEKTi0uzszPAykwrAUARPu7KCwAAAA="/>
  </w:docVars>
  <w:rsids>
    <w:rsidRoot w:val="00CB2B35"/>
    <w:rsid w:val="0003210D"/>
    <w:rsid w:val="000375CC"/>
    <w:rsid w:val="00055B27"/>
    <w:rsid w:val="00067448"/>
    <w:rsid w:val="00086B6B"/>
    <w:rsid w:val="000B6125"/>
    <w:rsid w:val="000B63F3"/>
    <w:rsid w:val="000B7025"/>
    <w:rsid w:val="000C0492"/>
    <w:rsid w:val="000E20EE"/>
    <w:rsid w:val="000E7A28"/>
    <w:rsid w:val="000F5D6E"/>
    <w:rsid w:val="00101050"/>
    <w:rsid w:val="001136D5"/>
    <w:rsid w:val="001247D3"/>
    <w:rsid w:val="001276BE"/>
    <w:rsid w:val="0013525C"/>
    <w:rsid w:val="001447AB"/>
    <w:rsid w:val="0015202C"/>
    <w:rsid w:val="0016638B"/>
    <w:rsid w:val="001671E8"/>
    <w:rsid w:val="00170F25"/>
    <w:rsid w:val="001908F1"/>
    <w:rsid w:val="00194139"/>
    <w:rsid w:val="001952BC"/>
    <w:rsid w:val="001A6361"/>
    <w:rsid w:val="001B1D70"/>
    <w:rsid w:val="001B2E8F"/>
    <w:rsid w:val="001C1FE6"/>
    <w:rsid w:val="001C5590"/>
    <w:rsid w:val="001C706E"/>
    <w:rsid w:val="001D157F"/>
    <w:rsid w:val="001D47C8"/>
    <w:rsid w:val="0020757D"/>
    <w:rsid w:val="002124A3"/>
    <w:rsid w:val="00256ADF"/>
    <w:rsid w:val="00256B14"/>
    <w:rsid w:val="00264E13"/>
    <w:rsid w:val="0026778E"/>
    <w:rsid w:val="002730AE"/>
    <w:rsid w:val="002A5AC8"/>
    <w:rsid w:val="002B3D69"/>
    <w:rsid w:val="002B50E9"/>
    <w:rsid w:val="00300FEA"/>
    <w:rsid w:val="00306C17"/>
    <w:rsid w:val="003235B1"/>
    <w:rsid w:val="0034731F"/>
    <w:rsid w:val="003502B8"/>
    <w:rsid w:val="0037670A"/>
    <w:rsid w:val="003946D9"/>
    <w:rsid w:val="003B37F1"/>
    <w:rsid w:val="003D7654"/>
    <w:rsid w:val="003F212C"/>
    <w:rsid w:val="00400BB5"/>
    <w:rsid w:val="00402A07"/>
    <w:rsid w:val="00405274"/>
    <w:rsid w:val="004243D1"/>
    <w:rsid w:val="004333F0"/>
    <w:rsid w:val="00444A1F"/>
    <w:rsid w:val="00460581"/>
    <w:rsid w:val="00463B7E"/>
    <w:rsid w:val="0049298F"/>
    <w:rsid w:val="004B3D50"/>
    <w:rsid w:val="004B5CF1"/>
    <w:rsid w:val="004D098A"/>
    <w:rsid w:val="004D67B8"/>
    <w:rsid w:val="004E2374"/>
    <w:rsid w:val="004E66E8"/>
    <w:rsid w:val="004E7944"/>
    <w:rsid w:val="004F05BC"/>
    <w:rsid w:val="004F58F0"/>
    <w:rsid w:val="00520F7D"/>
    <w:rsid w:val="005246CA"/>
    <w:rsid w:val="00540638"/>
    <w:rsid w:val="005532CA"/>
    <w:rsid w:val="0055716F"/>
    <w:rsid w:val="00566C15"/>
    <w:rsid w:val="00570852"/>
    <w:rsid w:val="005724F2"/>
    <w:rsid w:val="005823B0"/>
    <w:rsid w:val="00585080"/>
    <w:rsid w:val="005D055B"/>
    <w:rsid w:val="005E225F"/>
    <w:rsid w:val="00605087"/>
    <w:rsid w:val="006177DF"/>
    <w:rsid w:val="00620853"/>
    <w:rsid w:val="00633EEB"/>
    <w:rsid w:val="00635D99"/>
    <w:rsid w:val="00653D9A"/>
    <w:rsid w:val="006825F0"/>
    <w:rsid w:val="006901A7"/>
    <w:rsid w:val="00697430"/>
    <w:rsid w:val="006B743C"/>
    <w:rsid w:val="006B7ED5"/>
    <w:rsid w:val="006C124B"/>
    <w:rsid w:val="00707195"/>
    <w:rsid w:val="00712FB6"/>
    <w:rsid w:val="007137EB"/>
    <w:rsid w:val="00724431"/>
    <w:rsid w:val="00750E0A"/>
    <w:rsid w:val="007626DB"/>
    <w:rsid w:val="007A0F8E"/>
    <w:rsid w:val="007A3B1C"/>
    <w:rsid w:val="007B5585"/>
    <w:rsid w:val="00817C32"/>
    <w:rsid w:val="00822E7E"/>
    <w:rsid w:val="00834304"/>
    <w:rsid w:val="00851835"/>
    <w:rsid w:val="00871539"/>
    <w:rsid w:val="00874AEA"/>
    <w:rsid w:val="00877FF5"/>
    <w:rsid w:val="00892CFA"/>
    <w:rsid w:val="008A3AB4"/>
    <w:rsid w:val="008A56B6"/>
    <w:rsid w:val="008A785D"/>
    <w:rsid w:val="008B1EC9"/>
    <w:rsid w:val="008C76DB"/>
    <w:rsid w:val="008C785D"/>
    <w:rsid w:val="008D721F"/>
    <w:rsid w:val="008D79C1"/>
    <w:rsid w:val="008D7E89"/>
    <w:rsid w:val="00901DFF"/>
    <w:rsid w:val="00903C13"/>
    <w:rsid w:val="009260E4"/>
    <w:rsid w:val="00941E69"/>
    <w:rsid w:val="009453CE"/>
    <w:rsid w:val="00973BD8"/>
    <w:rsid w:val="00977049"/>
    <w:rsid w:val="00977EFF"/>
    <w:rsid w:val="00983D24"/>
    <w:rsid w:val="0099476A"/>
    <w:rsid w:val="0099789C"/>
    <w:rsid w:val="009B33A8"/>
    <w:rsid w:val="009D25FF"/>
    <w:rsid w:val="009D278C"/>
    <w:rsid w:val="009E3BA5"/>
    <w:rsid w:val="009F1A45"/>
    <w:rsid w:val="009F2554"/>
    <w:rsid w:val="00A0032D"/>
    <w:rsid w:val="00A3218D"/>
    <w:rsid w:val="00A50C0B"/>
    <w:rsid w:val="00A50D51"/>
    <w:rsid w:val="00A5434C"/>
    <w:rsid w:val="00A5582B"/>
    <w:rsid w:val="00A638C9"/>
    <w:rsid w:val="00A77C5A"/>
    <w:rsid w:val="00A907AD"/>
    <w:rsid w:val="00AA7FC4"/>
    <w:rsid w:val="00AC0FBB"/>
    <w:rsid w:val="00AE18A0"/>
    <w:rsid w:val="00AE38DC"/>
    <w:rsid w:val="00AF50DF"/>
    <w:rsid w:val="00B040B5"/>
    <w:rsid w:val="00B247C6"/>
    <w:rsid w:val="00B24BD4"/>
    <w:rsid w:val="00B57C83"/>
    <w:rsid w:val="00B64A5A"/>
    <w:rsid w:val="00B7022E"/>
    <w:rsid w:val="00B75870"/>
    <w:rsid w:val="00B8219B"/>
    <w:rsid w:val="00BB3C83"/>
    <w:rsid w:val="00BF6AD4"/>
    <w:rsid w:val="00C156F6"/>
    <w:rsid w:val="00C36ECA"/>
    <w:rsid w:val="00C8514B"/>
    <w:rsid w:val="00C86BA2"/>
    <w:rsid w:val="00C90F7D"/>
    <w:rsid w:val="00C96157"/>
    <w:rsid w:val="00CB2B35"/>
    <w:rsid w:val="00CC066E"/>
    <w:rsid w:val="00CE4E3C"/>
    <w:rsid w:val="00CF1722"/>
    <w:rsid w:val="00D17A75"/>
    <w:rsid w:val="00D3434C"/>
    <w:rsid w:val="00D44551"/>
    <w:rsid w:val="00D522F2"/>
    <w:rsid w:val="00D70B69"/>
    <w:rsid w:val="00D725D1"/>
    <w:rsid w:val="00D94E5B"/>
    <w:rsid w:val="00DC03C0"/>
    <w:rsid w:val="00DC70E0"/>
    <w:rsid w:val="00DC7D37"/>
    <w:rsid w:val="00DD3CEA"/>
    <w:rsid w:val="00DD5547"/>
    <w:rsid w:val="00DE7973"/>
    <w:rsid w:val="00E060C0"/>
    <w:rsid w:val="00E155E6"/>
    <w:rsid w:val="00E25524"/>
    <w:rsid w:val="00E4623B"/>
    <w:rsid w:val="00E54068"/>
    <w:rsid w:val="00E57C15"/>
    <w:rsid w:val="00E719D5"/>
    <w:rsid w:val="00E86D7B"/>
    <w:rsid w:val="00E92D19"/>
    <w:rsid w:val="00E96F8A"/>
    <w:rsid w:val="00E971F0"/>
    <w:rsid w:val="00EA4764"/>
    <w:rsid w:val="00EB4FE1"/>
    <w:rsid w:val="00EE5FBA"/>
    <w:rsid w:val="00EF0A55"/>
    <w:rsid w:val="00EF54CB"/>
    <w:rsid w:val="00EF7229"/>
    <w:rsid w:val="00F04BE0"/>
    <w:rsid w:val="00F107BE"/>
    <w:rsid w:val="00F27286"/>
    <w:rsid w:val="00F37A01"/>
    <w:rsid w:val="00F46DC0"/>
    <w:rsid w:val="00F90387"/>
    <w:rsid w:val="00FA6A60"/>
    <w:rsid w:val="00FA708A"/>
    <w:rsid w:val="00FB50A1"/>
    <w:rsid w:val="00FD7AE5"/>
    <w:rsid w:val="00FE1142"/>
    <w:rsid w:val="00FF132D"/>
    <w:rsid w:val="00FF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EBC6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  <w:ind w:left="851" w:hanging="851"/>
    </w:pPr>
    <w:rPr>
      <w:i/>
    </w:rPr>
  </w:style>
  <w:style w:type="paragraph" w:customStyle="1" w:styleId="Bentext">
    <w:name w:val="Bežný text"/>
    <w:basedOn w:val="Normlny"/>
    <w:link w:val="BentextChar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3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paratext">
    <w:name w:val="articleparatext"/>
    <w:basedOn w:val="Normlny"/>
    <w:rsid w:val="00F46DC0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cs-CZ" w:eastAsia="cs-CZ"/>
    </w:rPr>
  </w:style>
  <w:style w:type="character" w:customStyle="1" w:styleId="apple-converted-space">
    <w:name w:val="apple-converted-space"/>
    <w:basedOn w:val="Predvolenpsmoodseku"/>
    <w:rsid w:val="00F46DC0"/>
  </w:style>
  <w:style w:type="table" w:customStyle="1" w:styleId="Obyajntabuka11">
    <w:name w:val="Obyčajná tabuľka 11"/>
    <w:basedOn w:val="Normlnatabuka"/>
    <w:uiPriority w:val="41"/>
    <w:rsid w:val="00F46DC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ouitHypertextovPrepojenie">
    <w:name w:val="FollowedHyperlink"/>
    <w:basedOn w:val="Predvolenpsmoodseku"/>
    <w:uiPriority w:val="99"/>
    <w:semiHidden/>
    <w:unhideWhenUsed/>
    <w:rsid w:val="001908F1"/>
    <w:rPr>
      <w:color w:val="800080" w:themeColor="followed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7E"/>
    <w:rPr>
      <w:color w:val="808080"/>
      <w:shd w:val="clear" w:color="auto" w:fill="E6E6E6"/>
    </w:rPr>
  </w:style>
  <w:style w:type="paragraph" w:customStyle="1" w:styleId="NormalJH">
    <w:name w:val="Normal_JH"/>
    <w:basedOn w:val="Normlny"/>
    <w:uiPriority w:val="99"/>
    <w:rsid w:val="000375CC"/>
    <w:pPr>
      <w:tabs>
        <w:tab w:val="clear" w:pos="709"/>
      </w:tabs>
      <w:adjustRightInd w:val="0"/>
      <w:spacing w:before="120" w:after="120" w:line="360" w:lineRule="auto"/>
      <w:ind w:firstLine="510"/>
    </w:pPr>
    <w:rPr>
      <w:rFonts w:ascii="Times New Roman" w:eastAsia="Calibri" w:hAnsi="Times New Roman" w:cs="Times New Roman"/>
      <w:bCs w:val="0"/>
      <w:spacing w:val="-1"/>
      <w:sz w:val="24"/>
      <w:szCs w:val="24"/>
      <w:lang w:eastAsia="en-US"/>
    </w:rPr>
  </w:style>
  <w:style w:type="paragraph" w:styleId="Odsekzoznamu">
    <w:name w:val="List Paragraph"/>
    <w:basedOn w:val="Normlny"/>
    <w:uiPriority w:val="99"/>
    <w:qFormat/>
    <w:rsid w:val="000375CC"/>
    <w:pPr>
      <w:tabs>
        <w:tab w:val="clear" w:pos="709"/>
      </w:tabs>
      <w:autoSpaceDE/>
      <w:autoSpaceDN/>
      <w:spacing w:before="0" w:after="200"/>
      <w:ind w:left="720"/>
      <w:contextualSpacing/>
      <w:jc w:val="left"/>
    </w:pPr>
    <w:rPr>
      <w:rFonts w:eastAsia="Calibri" w:cs="Times New Roman"/>
      <w:bCs w:val="0"/>
      <w:sz w:val="22"/>
      <w:szCs w:val="22"/>
      <w:lang w:eastAsia="en-US"/>
    </w:rPr>
  </w:style>
  <w:style w:type="paragraph" w:customStyle="1" w:styleId="VSTableColumnHeader">
    <w:name w:val="VS Table Column Header"/>
    <w:basedOn w:val="Normlny"/>
    <w:uiPriority w:val="99"/>
    <w:rsid w:val="000375CC"/>
    <w:pPr>
      <w:tabs>
        <w:tab w:val="clear" w:pos="709"/>
      </w:tabs>
      <w:overflowPunct w:val="0"/>
      <w:adjustRightInd w:val="0"/>
      <w:spacing w:before="120" w:after="120" w:line="200" w:lineRule="exact"/>
      <w:jc w:val="center"/>
      <w:textAlignment w:val="baseline"/>
    </w:pPr>
    <w:rPr>
      <w:rFonts w:ascii="Arial" w:hAnsi="Arial" w:cs="Times New Roman"/>
      <w:bCs w:val="0"/>
      <w:lang w:val="en-US" w:eastAsia="en-US"/>
    </w:rPr>
  </w:style>
  <w:style w:type="paragraph" w:customStyle="1" w:styleId="VSTabletxtleftalign">
    <w:name w:val="VS Table txt left align"/>
    <w:basedOn w:val="Normlny"/>
    <w:uiPriority w:val="99"/>
    <w:rsid w:val="000375CC"/>
    <w:pPr>
      <w:tabs>
        <w:tab w:val="clear" w:pos="709"/>
      </w:tabs>
      <w:overflowPunct w:val="0"/>
      <w:adjustRightInd w:val="0"/>
      <w:spacing w:before="0" w:line="240" w:lineRule="exact"/>
      <w:ind w:left="72"/>
      <w:jc w:val="left"/>
      <w:textAlignment w:val="baseline"/>
    </w:pPr>
    <w:rPr>
      <w:rFonts w:ascii="Arial" w:hAnsi="Arial" w:cs="Times New Roman"/>
      <w:bCs w:val="0"/>
      <w:lang w:val="en-US" w:eastAsia="en-US"/>
    </w:rPr>
  </w:style>
  <w:style w:type="character" w:customStyle="1" w:styleId="BentextChar">
    <w:name w:val="Bežný text Char"/>
    <w:basedOn w:val="Predvolenpsmoodseku"/>
    <w:link w:val="Bentext"/>
    <w:rsid w:val="001A6361"/>
    <w:rPr>
      <w:rFonts w:ascii="Calibri" w:eastAsia="Times New Roman" w:hAnsi="Calibri" w:cs="Tahoma"/>
      <w:bCs/>
      <w:sz w:val="20"/>
      <w:szCs w:val="20"/>
      <w:lang w:eastAsia="sk-SK"/>
    </w:rPr>
  </w:style>
  <w:style w:type="character" w:styleId="Siln">
    <w:name w:val="Strong"/>
    <w:basedOn w:val="Predvolenpsmoodseku"/>
    <w:uiPriority w:val="22"/>
    <w:qFormat/>
    <w:rsid w:val="001447AB"/>
    <w:rPr>
      <w:b/>
      <w:bCs/>
    </w:rPr>
  </w:style>
  <w:style w:type="paragraph" w:styleId="Popis">
    <w:name w:val="caption"/>
    <w:basedOn w:val="Normlny"/>
    <w:next w:val="Normlny"/>
    <w:uiPriority w:val="35"/>
    <w:unhideWhenUsed/>
    <w:qFormat/>
    <w:rsid w:val="00AF50DF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Zkladnodstavec">
    <w:name w:val="[Základní odstavec]"/>
    <w:basedOn w:val="Normlny"/>
    <w:uiPriority w:val="99"/>
    <w:rsid w:val="00D44551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  <w:ind w:left="851" w:hanging="851"/>
    </w:pPr>
    <w:rPr>
      <w:i/>
    </w:rPr>
  </w:style>
  <w:style w:type="paragraph" w:customStyle="1" w:styleId="Bentext">
    <w:name w:val="Bežný text"/>
    <w:basedOn w:val="Normlny"/>
    <w:link w:val="BentextChar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3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paratext">
    <w:name w:val="articleparatext"/>
    <w:basedOn w:val="Normlny"/>
    <w:rsid w:val="00F46DC0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cs-CZ" w:eastAsia="cs-CZ"/>
    </w:rPr>
  </w:style>
  <w:style w:type="character" w:customStyle="1" w:styleId="apple-converted-space">
    <w:name w:val="apple-converted-space"/>
    <w:basedOn w:val="Predvolenpsmoodseku"/>
    <w:rsid w:val="00F46DC0"/>
  </w:style>
  <w:style w:type="table" w:customStyle="1" w:styleId="Obyajntabuka11">
    <w:name w:val="Obyčajná tabuľka 11"/>
    <w:basedOn w:val="Normlnatabuka"/>
    <w:uiPriority w:val="41"/>
    <w:rsid w:val="00F46DC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ouitHypertextovPrepojenie">
    <w:name w:val="FollowedHyperlink"/>
    <w:basedOn w:val="Predvolenpsmoodseku"/>
    <w:uiPriority w:val="99"/>
    <w:semiHidden/>
    <w:unhideWhenUsed/>
    <w:rsid w:val="001908F1"/>
    <w:rPr>
      <w:color w:val="800080" w:themeColor="followed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7E"/>
    <w:rPr>
      <w:color w:val="808080"/>
      <w:shd w:val="clear" w:color="auto" w:fill="E6E6E6"/>
    </w:rPr>
  </w:style>
  <w:style w:type="paragraph" w:customStyle="1" w:styleId="NormalJH">
    <w:name w:val="Normal_JH"/>
    <w:basedOn w:val="Normlny"/>
    <w:uiPriority w:val="99"/>
    <w:rsid w:val="000375CC"/>
    <w:pPr>
      <w:tabs>
        <w:tab w:val="clear" w:pos="709"/>
      </w:tabs>
      <w:adjustRightInd w:val="0"/>
      <w:spacing w:before="120" w:after="120" w:line="360" w:lineRule="auto"/>
      <w:ind w:firstLine="510"/>
    </w:pPr>
    <w:rPr>
      <w:rFonts w:ascii="Times New Roman" w:eastAsia="Calibri" w:hAnsi="Times New Roman" w:cs="Times New Roman"/>
      <w:bCs w:val="0"/>
      <w:spacing w:val="-1"/>
      <w:sz w:val="24"/>
      <w:szCs w:val="24"/>
      <w:lang w:eastAsia="en-US"/>
    </w:rPr>
  </w:style>
  <w:style w:type="paragraph" w:styleId="Odsekzoznamu">
    <w:name w:val="List Paragraph"/>
    <w:basedOn w:val="Normlny"/>
    <w:uiPriority w:val="99"/>
    <w:qFormat/>
    <w:rsid w:val="000375CC"/>
    <w:pPr>
      <w:tabs>
        <w:tab w:val="clear" w:pos="709"/>
      </w:tabs>
      <w:autoSpaceDE/>
      <w:autoSpaceDN/>
      <w:spacing w:before="0" w:after="200"/>
      <w:ind w:left="720"/>
      <w:contextualSpacing/>
      <w:jc w:val="left"/>
    </w:pPr>
    <w:rPr>
      <w:rFonts w:eastAsia="Calibri" w:cs="Times New Roman"/>
      <w:bCs w:val="0"/>
      <w:sz w:val="22"/>
      <w:szCs w:val="22"/>
      <w:lang w:eastAsia="en-US"/>
    </w:rPr>
  </w:style>
  <w:style w:type="paragraph" w:customStyle="1" w:styleId="VSTableColumnHeader">
    <w:name w:val="VS Table Column Header"/>
    <w:basedOn w:val="Normlny"/>
    <w:uiPriority w:val="99"/>
    <w:rsid w:val="000375CC"/>
    <w:pPr>
      <w:tabs>
        <w:tab w:val="clear" w:pos="709"/>
      </w:tabs>
      <w:overflowPunct w:val="0"/>
      <w:adjustRightInd w:val="0"/>
      <w:spacing w:before="120" w:after="120" w:line="200" w:lineRule="exact"/>
      <w:jc w:val="center"/>
      <w:textAlignment w:val="baseline"/>
    </w:pPr>
    <w:rPr>
      <w:rFonts w:ascii="Arial" w:hAnsi="Arial" w:cs="Times New Roman"/>
      <w:bCs w:val="0"/>
      <w:lang w:val="en-US" w:eastAsia="en-US"/>
    </w:rPr>
  </w:style>
  <w:style w:type="paragraph" w:customStyle="1" w:styleId="VSTabletxtleftalign">
    <w:name w:val="VS Table txt left align"/>
    <w:basedOn w:val="Normlny"/>
    <w:uiPriority w:val="99"/>
    <w:rsid w:val="000375CC"/>
    <w:pPr>
      <w:tabs>
        <w:tab w:val="clear" w:pos="709"/>
      </w:tabs>
      <w:overflowPunct w:val="0"/>
      <w:adjustRightInd w:val="0"/>
      <w:spacing w:before="0" w:line="240" w:lineRule="exact"/>
      <w:ind w:left="72"/>
      <w:jc w:val="left"/>
      <w:textAlignment w:val="baseline"/>
    </w:pPr>
    <w:rPr>
      <w:rFonts w:ascii="Arial" w:hAnsi="Arial" w:cs="Times New Roman"/>
      <w:bCs w:val="0"/>
      <w:lang w:val="en-US" w:eastAsia="en-US"/>
    </w:rPr>
  </w:style>
  <w:style w:type="character" w:customStyle="1" w:styleId="BentextChar">
    <w:name w:val="Bežný text Char"/>
    <w:basedOn w:val="Predvolenpsmoodseku"/>
    <w:link w:val="Bentext"/>
    <w:rsid w:val="001A6361"/>
    <w:rPr>
      <w:rFonts w:ascii="Calibri" w:eastAsia="Times New Roman" w:hAnsi="Calibri" w:cs="Tahoma"/>
      <w:bCs/>
      <w:sz w:val="20"/>
      <w:szCs w:val="20"/>
      <w:lang w:eastAsia="sk-SK"/>
    </w:rPr>
  </w:style>
  <w:style w:type="character" w:styleId="Siln">
    <w:name w:val="Strong"/>
    <w:basedOn w:val="Predvolenpsmoodseku"/>
    <w:uiPriority w:val="22"/>
    <w:qFormat/>
    <w:rsid w:val="001447AB"/>
    <w:rPr>
      <w:b/>
      <w:bCs/>
    </w:rPr>
  </w:style>
  <w:style w:type="paragraph" w:styleId="Popis">
    <w:name w:val="caption"/>
    <w:basedOn w:val="Normlny"/>
    <w:next w:val="Normlny"/>
    <w:uiPriority w:val="35"/>
    <w:unhideWhenUsed/>
    <w:qFormat/>
    <w:rsid w:val="00AF50DF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Zkladnodstavec">
    <w:name w:val="[Základní odstavec]"/>
    <w:basedOn w:val="Normlny"/>
    <w:uiPriority w:val="99"/>
    <w:rsid w:val="00D44551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5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52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0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20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8.w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oleObject" Target="embeddings/oleObject4.bin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hyperlink" Target="http://planetavedomosti.iedu.sk/page.php/resources/view_all?id=extrakcia_kovov_korozia_metody_extrakcie_oxidacia_predchadzanie_korozii_rad_reaktivity_reaktivita_redoxne_reakcie_redukcia_ruda_substitucia_substitucne_page5&amp;RelayState=http%253A%252F%252Fplanetavedomosti.iedu.sk%252Findex.php%252Fsearch%252Fresults%252Fkor%2525C3%2525B3zia%252C0%252C0%252C0%252Ckor%2525C3%2525B3zia%252C30%252C7%252Ctn%252C1.html%253Fq%253Dkor%2525C3%2525B3zia&amp;1" TargetMode="External"/><Relationship Id="rId10" Type="http://schemas.openxmlformats.org/officeDocument/2006/relationships/image" Target="media/image3.png"/><Relationship Id="rId19" Type="http://schemas.openxmlformats.org/officeDocument/2006/relationships/oleObject" Target="embeddings/oleObject3.bin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6.wmf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DEAE0-76B4-44CB-A393-B3C639191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2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y</dc:creator>
  <cp:lastModifiedBy>Guest</cp:lastModifiedBy>
  <cp:revision>2</cp:revision>
  <cp:lastPrinted>2018-05-18T15:55:00Z</cp:lastPrinted>
  <dcterms:created xsi:type="dcterms:W3CDTF">2020-01-14T10:30:00Z</dcterms:created>
  <dcterms:modified xsi:type="dcterms:W3CDTF">2020-01-14T10:30:00Z</dcterms:modified>
</cp:coreProperties>
</file>